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27A9B" w14:textId="77777777" w:rsidR="00155851" w:rsidRPr="009171E0" w:rsidRDefault="00155851" w:rsidP="00155851">
      <w:pPr>
        <w:pStyle w:val="Nzev"/>
        <w:keepNext w:val="0"/>
        <w:keepLines w:val="0"/>
        <w:rPr>
          <w:rFonts w:asciiTheme="minorHAnsi" w:hAnsiTheme="minorHAnsi" w:cstheme="minorHAnsi"/>
          <w:sz w:val="32"/>
          <w:szCs w:val="48"/>
        </w:rPr>
      </w:pPr>
      <w:r w:rsidRPr="009171E0">
        <w:rPr>
          <w:rFonts w:asciiTheme="minorHAnsi" w:hAnsiTheme="minorHAnsi" w:cstheme="minorHAnsi"/>
          <w:sz w:val="32"/>
          <w:szCs w:val="48"/>
        </w:rPr>
        <w:t>Plná moc</w:t>
      </w:r>
    </w:p>
    <w:tbl>
      <w:tblPr>
        <w:tblStyle w:val="Mkatabulky"/>
        <w:tblW w:w="5000" w:type="pct"/>
        <w:tblInd w:w="0" w:type="dxa"/>
        <w:tblLook w:val="04A0" w:firstRow="1" w:lastRow="0" w:firstColumn="1" w:lastColumn="0" w:noHBand="0" w:noVBand="1"/>
      </w:tblPr>
      <w:tblGrid>
        <w:gridCol w:w="4247"/>
        <w:gridCol w:w="6209"/>
      </w:tblGrid>
      <w:tr w:rsidR="002B3655" w:rsidRPr="009171E0" w14:paraId="137084B8" w14:textId="77777777" w:rsidTr="00434F7F">
        <w:tc>
          <w:tcPr>
            <w:tcW w:w="2031" w:type="pct"/>
          </w:tcPr>
          <w:p w14:paraId="02CCDD37" w14:textId="3CF8D04B" w:rsidR="007E019A" w:rsidRPr="009171E0" w:rsidRDefault="002B3655" w:rsidP="007E019A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>Jméno a příjmení</w:t>
            </w:r>
            <w:r w:rsidR="000C5C90" w:rsidRPr="009171E0">
              <w:rPr>
                <w:rFonts w:cstheme="minorHAnsi"/>
              </w:rPr>
              <w:t xml:space="preserve"> zmocnitele</w:t>
            </w:r>
            <w:r w:rsidR="007E019A" w:rsidRPr="009171E0">
              <w:rPr>
                <w:rFonts w:cstheme="minorHAnsi"/>
              </w:rPr>
              <w:t>/</w:t>
            </w:r>
          </w:p>
          <w:p w14:paraId="24DC8322" w14:textId="53E13C23" w:rsidR="002B3655" w:rsidRPr="009171E0" w:rsidRDefault="007E019A" w:rsidP="007E019A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9171E0">
              <w:rPr>
                <w:rFonts w:cstheme="minorHAnsi"/>
              </w:rPr>
              <w:t>Název zmocnitele:</w:t>
            </w:r>
          </w:p>
        </w:tc>
        <w:tc>
          <w:tcPr>
            <w:tcW w:w="2969" w:type="pct"/>
          </w:tcPr>
          <w:p w14:paraId="7C2FB2BF" w14:textId="77777777" w:rsidR="002B3655" w:rsidRPr="009171E0" w:rsidRDefault="002B3655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2E1D6791" w14:textId="77777777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3A9F7C4E" w14:textId="4CE952E1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2B3655" w:rsidRPr="009171E0" w14:paraId="0F55533D" w14:textId="77777777" w:rsidTr="00434F7F">
        <w:tc>
          <w:tcPr>
            <w:tcW w:w="2031" w:type="pct"/>
          </w:tcPr>
          <w:p w14:paraId="626E4D15" w14:textId="728B4E00" w:rsidR="007E019A" w:rsidRPr="009171E0" w:rsidRDefault="007E019A" w:rsidP="007E019A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>Datum narození</w:t>
            </w:r>
            <w:r w:rsidR="000C5C90" w:rsidRPr="009171E0">
              <w:rPr>
                <w:rFonts w:cstheme="minorHAnsi"/>
              </w:rPr>
              <w:t xml:space="preserve"> zmocnitele</w:t>
            </w:r>
            <w:r w:rsidRPr="009171E0">
              <w:rPr>
                <w:rFonts w:cstheme="minorHAnsi"/>
              </w:rPr>
              <w:t>/</w:t>
            </w:r>
          </w:p>
          <w:p w14:paraId="5EA04C27" w14:textId="1B261298" w:rsidR="002B3655" w:rsidRPr="009171E0" w:rsidRDefault="007E019A" w:rsidP="007E019A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9171E0">
              <w:rPr>
                <w:rFonts w:cstheme="minorHAnsi"/>
              </w:rPr>
              <w:t>Identifikační číslo</w:t>
            </w:r>
            <w:r w:rsidR="000C5C90" w:rsidRPr="009171E0">
              <w:rPr>
                <w:rFonts w:cstheme="minorHAnsi"/>
              </w:rPr>
              <w:t xml:space="preserve"> zmocnitele</w:t>
            </w:r>
            <w:r w:rsidRPr="009171E0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5AEBE695" w14:textId="77777777" w:rsidR="002B3655" w:rsidRPr="009171E0" w:rsidRDefault="002B3655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572B3990" w14:textId="77777777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46964EAE" w14:textId="26F9C5EF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7E019A" w:rsidRPr="009171E0" w14:paraId="276B0960" w14:textId="77777777" w:rsidTr="00434F7F">
        <w:tc>
          <w:tcPr>
            <w:tcW w:w="2031" w:type="pct"/>
          </w:tcPr>
          <w:p w14:paraId="2D018B50" w14:textId="2F4183A0" w:rsidR="007E019A" w:rsidRPr="009171E0" w:rsidRDefault="007E019A" w:rsidP="007E019A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>Místo trvalého pobytu</w:t>
            </w:r>
            <w:r w:rsidR="00304650" w:rsidRPr="009171E0">
              <w:rPr>
                <w:rFonts w:cstheme="minorHAnsi"/>
              </w:rPr>
              <w:t xml:space="preserve">, případně </w:t>
            </w:r>
            <w:r w:rsidRPr="009171E0">
              <w:rPr>
                <w:rFonts w:cstheme="minorHAnsi"/>
              </w:rPr>
              <w:t>bydliště</w:t>
            </w:r>
            <w:r w:rsidR="000C5C90" w:rsidRPr="009171E0">
              <w:rPr>
                <w:rFonts w:cstheme="minorHAnsi"/>
              </w:rPr>
              <w:t xml:space="preserve"> zmocnitele</w:t>
            </w:r>
            <w:r w:rsidRPr="009171E0">
              <w:rPr>
                <w:rFonts w:cstheme="minorHAnsi"/>
              </w:rPr>
              <w:t>/</w:t>
            </w:r>
          </w:p>
          <w:p w14:paraId="312E9E81" w14:textId="5D72B30C" w:rsidR="007E019A" w:rsidRPr="009171E0" w:rsidRDefault="007E019A" w:rsidP="007E019A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>Sídlo</w:t>
            </w:r>
            <w:r w:rsidR="000C5C90" w:rsidRPr="009171E0">
              <w:rPr>
                <w:rFonts w:cstheme="minorHAnsi"/>
              </w:rPr>
              <w:t xml:space="preserve"> zmocnitele</w:t>
            </w:r>
            <w:r w:rsidRPr="009171E0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25A22421" w14:textId="77777777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2E072376" w14:textId="77777777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648397FF" w14:textId="5850C7A0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2B3655" w:rsidRPr="009171E0" w14:paraId="67545EA6" w14:textId="77777777" w:rsidTr="00434F7F">
        <w:tc>
          <w:tcPr>
            <w:tcW w:w="2031" w:type="pct"/>
          </w:tcPr>
          <w:p w14:paraId="5766FF76" w14:textId="7E5F4E3B" w:rsidR="002B3655" w:rsidRPr="009171E0" w:rsidRDefault="007E019A" w:rsidP="007E019A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9171E0">
              <w:rPr>
                <w:rFonts w:cstheme="minorHAnsi"/>
              </w:rPr>
              <w:t>Údaj o zápisu zmocnitele do veřejného rejstříku:</w:t>
            </w:r>
          </w:p>
        </w:tc>
        <w:tc>
          <w:tcPr>
            <w:tcW w:w="2969" w:type="pct"/>
          </w:tcPr>
          <w:p w14:paraId="77F55269" w14:textId="77777777" w:rsidR="002B3655" w:rsidRPr="009171E0" w:rsidRDefault="002B3655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3049DC28" w14:textId="77777777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25632377" w14:textId="1967703F" w:rsidR="007E019A" w:rsidRPr="009171E0" w:rsidRDefault="007E019A" w:rsidP="002B3655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</w:tbl>
    <w:p w14:paraId="1910F212" w14:textId="29283608" w:rsidR="00101BC2" w:rsidRPr="009171E0" w:rsidRDefault="00101BC2" w:rsidP="007E019A">
      <w:pPr>
        <w:spacing w:after="0"/>
        <w:rPr>
          <w:rFonts w:cs="Calibri"/>
        </w:rPr>
      </w:pPr>
      <w:r w:rsidRPr="009171E0">
        <w:rPr>
          <w:rFonts w:cs="Calibri"/>
        </w:rPr>
        <w:t>(</w:t>
      </w:r>
      <w:r w:rsidRPr="009171E0">
        <w:rPr>
          <w:rFonts w:cs="Calibri"/>
          <w:i/>
        </w:rPr>
        <w:t>zmocnitel</w:t>
      </w:r>
      <w:r w:rsidRPr="009171E0">
        <w:rPr>
          <w:rFonts w:cs="Calibri"/>
        </w:rPr>
        <w:t>)</w:t>
      </w:r>
    </w:p>
    <w:p w14:paraId="4B33E4B8" w14:textId="70249C81" w:rsidR="001E46AF" w:rsidRPr="009171E0" w:rsidRDefault="00FC375E" w:rsidP="007A2239">
      <w:pPr>
        <w:pStyle w:val="Bezmezer"/>
        <w:jc w:val="center"/>
        <w:rPr>
          <w:rFonts w:cstheme="minorHAnsi"/>
        </w:rPr>
      </w:pPr>
      <w:r w:rsidRPr="009171E0">
        <w:rPr>
          <w:rFonts w:cstheme="minorHAnsi"/>
        </w:rPr>
        <w:t>zmocňuj</w:t>
      </w:r>
      <w:r w:rsidR="00C16169" w:rsidRPr="009171E0">
        <w:rPr>
          <w:rFonts w:cstheme="minorHAnsi"/>
        </w:rPr>
        <w:t>e</w:t>
      </w:r>
    </w:p>
    <w:p w14:paraId="414BE5BC" w14:textId="77777777" w:rsidR="007A2239" w:rsidRPr="009171E0" w:rsidRDefault="007A2239" w:rsidP="007A2239">
      <w:pPr>
        <w:pStyle w:val="Bezmezer"/>
        <w:jc w:val="center"/>
        <w:rPr>
          <w:rFonts w:cstheme="minorHAnsi"/>
        </w:rPr>
      </w:pPr>
    </w:p>
    <w:tbl>
      <w:tblPr>
        <w:tblStyle w:val="Mkatabulky"/>
        <w:tblW w:w="5000" w:type="pct"/>
        <w:tblInd w:w="0" w:type="dxa"/>
        <w:tblLook w:val="04A0" w:firstRow="1" w:lastRow="0" w:firstColumn="1" w:lastColumn="0" w:noHBand="0" w:noVBand="1"/>
      </w:tblPr>
      <w:tblGrid>
        <w:gridCol w:w="4247"/>
        <w:gridCol w:w="6209"/>
      </w:tblGrid>
      <w:tr w:rsidR="000C5C90" w:rsidRPr="009171E0" w14:paraId="4AB7B3EE" w14:textId="77777777" w:rsidTr="00434F7F">
        <w:tc>
          <w:tcPr>
            <w:tcW w:w="2031" w:type="pct"/>
          </w:tcPr>
          <w:p w14:paraId="25A024FE" w14:textId="62E53EB6" w:rsidR="000C5C90" w:rsidRPr="009171E0" w:rsidRDefault="000C5C90" w:rsidP="006A4F9C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>Jméno a příjmení z</w:t>
            </w:r>
            <w:r w:rsidR="003C7B50" w:rsidRPr="009171E0">
              <w:rPr>
                <w:rFonts w:cstheme="minorHAnsi"/>
              </w:rPr>
              <w:t>mocněnce</w:t>
            </w:r>
            <w:r w:rsidRPr="009171E0">
              <w:rPr>
                <w:rFonts w:cstheme="minorHAnsi"/>
              </w:rPr>
              <w:t>/</w:t>
            </w:r>
          </w:p>
          <w:p w14:paraId="0BB7F413" w14:textId="14317D63" w:rsidR="000C5C90" w:rsidRPr="009171E0" w:rsidRDefault="000C5C90" w:rsidP="006A4F9C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9171E0">
              <w:rPr>
                <w:rFonts w:cstheme="minorHAnsi"/>
              </w:rPr>
              <w:t xml:space="preserve">Název </w:t>
            </w:r>
            <w:r w:rsidR="003C7B50" w:rsidRPr="009171E0">
              <w:rPr>
                <w:rFonts w:cstheme="minorHAnsi"/>
              </w:rPr>
              <w:t>zmocněnce</w:t>
            </w:r>
            <w:r w:rsidRPr="009171E0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2B1B418A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4FAE0D4B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6340DEFE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0C5C90" w:rsidRPr="009171E0" w14:paraId="68A78068" w14:textId="77777777" w:rsidTr="00434F7F">
        <w:tc>
          <w:tcPr>
            <w:tcW w:w="2031" w:type="pct"/>
          </w:tcPr>
          <w:p w14:paraId="047E7C65" w14:textId="4B7F6D27" w:rsidR="000C5C90" w:rsidRPr="009171E0" w:rsidRDefault="000C5C90" w:rsidP="006A4F9C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 xml:space="preserve">Datum narození </w:t>
            </w:r>
            <w:r w:rsidR="003C7B50" w:rsidRPr="009171E0">
              <w:rPr>
                <w:rFonts w:cstheme="minorHAnsi"/>
              </w:rPr>
              <w:t>zmocněnce</w:t>
            </w:r>
            <w:r w:rsidRPr="009171E0">
              <w:rPr>
                <w:rFonts w:cstheme="minorHAnsi"/>
              </w:rPr>
              <w:t>/</w:t>
            </w:r>
          </w:p>
          <w:p w14:paraId="0376D462" w14:textId="57117738" w:rsidR="000C5C90" w:rsidRPr="009171E0" w:rsidRDefault="000C5C90" w:rsidP="006A4F9C">
            <w:pPr>
              <w:pStyle w:val="Bezmezer"/>
              <w:jc w:val="both"/>
              <w:rPr>
                <w:rFonts w:cstheme="minorHAnsi"/>
                <w:highlight w:val="yellow"/>
              </w:rPr>
            </w:pPr>
            <w:r w:rsidRPr="009171E0">
              <w:rPr>
                <w:rFonts w:cstheme="minorHAnsi"/>
              </w:rPr>
              <w:t xml:space="preserve">Identifikační číslo </w:t>
            </w:r>
            <w:r w:rsidR="003C7B50" w:rsidRPr="009171E0">
              <w:rPr>
                <w:rFonts w:cstheme="minorHAnsi"/>
              </w:rPr>
              <w:t>zmocněnce</w:t>
            </w:r>
            <w:r w:rsidRPr="009171E0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00BE7518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259EC3C1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56C89922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  <w:tr w:rsidR="000C5C90" w:rsidRPr="009171E0" w14:paraId="6F258FC8" w14:textId="77777777" w:rsidTr="00434F7F">
        <w:tc>
          <w:tcPr>
            <w:tcW w:w="2031" w:type="pct"/>
          </w:tcPr>
          <w:p w14:paraId="7CF61036" w14:textId="7BBF6E96" w:rsidR="000C5C90" w:rsidRPr="009171E0" w:rsidRDefault="00304650" w:rsidP="006A4F9C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 xml:space="preserve">Místo trvalého pobytu, případně bydliště </w:t>
            </w:r>
            <w:r w:rsidR="003C7B50" w:rsidRPr="009171E0">
              <w:rPr>
                <w:rFonts w:cstheme="minorHAnsi"/>
              </w:rPr>
              <w:t>zmocněnce</w:t>
            </w:r>
            <w:r w:rsidR="000C5C90" w:rsidRPr="009171E0">
              <w:rPr>
                <w:rFonts w:cstheme="minorHAnsi"/>
              </w:rPr>
              <w:t>/</w:t>
            </w:r>
          </w:p>
          <w:p w14:paraId="06D8E02E" w14:textId="59C27D4E" w:rsidR="000C5C90" w:rsidRPr="009171E0" w:rsidRDefault="000C5C90" w:rsidP="006A4F9C">
            <w:pPr>
              <w:pStyle w:val="Bezmezer"/>
              <w:jc w:val="both"/>
              <w:rPr>
                <w:rFonts w:cstheme="minorHAnsi"/>
              </w:rPr>
            </w:pPr>
            <w:r w:rsidRPr="009171E0">
              <w:rPr>
                <w:rFonts w:cstheme="minorHAnsi"/>
              </w:rPr>
              <w:t xml:space="preserve">Sídlo </w:t>
            </w:r>
            <w:r w:rsidR="003C7B50" w:rsidRPr="009171E0">
              <w:rPr>
                <w:rFonts w:cstheme="minorHAnsi"/>
              </w:rPr>
              <w:t>zmocněnce</w:t>
            </w:r>
            <w:r w:rsidRPr="009171E0">
              <w:rPr>
                <w:rFonts w:cstheme="minorHAnsi"/>
              </w:rPr>
              <w:t>:</w:t>
            </w:r>
          </w:p>
        </w:tc>
        <w:tc>
          <w:tcPr>
            <w:tcW w:w="2969" w:type="pct"/>
          </w:tcPr>
          <w:p w14:paraId="491D023A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78EB49C7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  <w:p w14:paraId="757A47E8" w14:textId="77777777" w:rsidR="000C5C90" w:rsidRPr="009171E0" w:rsidRDefault="000C5C90" w:rsidP="006A4F9C">
            <w:pPr>
              <w:pStyle w:val="Bezmezer"/>
              <w:rPr>
                <w:rFonts w:cstheme="minorHAnsi"/>
                <w:b/>
                <w:bCs/>
                <w:highlight w:val="yellow"/>
              </w:rPr>
            </w:pPr>
          </w:p>
        </w:tc>
      </w:tr>
    </w:tbl>
    <w:p w14:paraId="73643F40" w14:textId="4FAC1294" w:rsidR="000C21AC" w:rsidRPr="009171E0" w:rsidRDefault="000C21AC" w:rsidP="003C7B50">
      <w:pPr>
        <w:spacing w:after="0"/>
        <w:rPr>
          <w:rFonts w:cs="Calibri"/>
        </w:rPr>
      </w:pPr>
      <w:r w:rsidRPr="009171E0">
        <w:rPr>
          <w:rFonts w:cs="Calibri"/>
        </w:rPr>
        <w:t>(</w:t>
      </w:r>
      <w:r w:rsidRPr="009171E0">
        <w:rPr>
          <w:rFonts w:cs="Calibri"/>
          <w:i/>
        </w:rPr>
        <w:t>zmocněnec</w:t>
      </w:r>
      <w:r w:rsidRPr="009171E0">
        <w:rPr>
          <w:rFonts w:cs="Calibri"/>
        </w:rPr>
        <w:t>)</w:t>
      </w:r>
    </w:p>
    <w:p w14:paraId="207BC92F" w14:textId="77777777" w:rsidR="00EC1A8C" w:rsidRPr="009171E0" w:rsidRDefault="00EC1A8C" w:rsidP="00EC1A8C">
      <w:pPr>
        <w:spacing w:after="0"/>
        <w:jc w:val="center"/>
        <w:rPr>
          <w:rFonts w:cs="Calibri"/>
        </w:rPr>
      </w:pPr>
    </w:p>
    <w:p w14:paraId="31605CF9" w14:textId="063AFA6C" w:rsidR="00EC4D6A" w:rsidRPr="009171E0" w:rsidRDefault="000C21AC" w:rsidP="00101BC2">
      <w:r w:rsidRPr="009171E0">
        <w:rPr>
          <w:rFonts w:cs="Calibri"/>
        </w:rPr>
        <w:t>k tomu,</w:t>
      </w:r>
      <w:r w:rsidR="00EC1A8C" w:rsidRPr="009171E0">
        <w:rPr>
          <w:rFonts w:cs="Calibri"/>
        </w:rPr>
        <w:t xml:space="preserve"> </w:t>
      </w:r>
      <w:r w:rsidRPr="009171E0">
        <w:rPr>
          <w:rFonts w:cs="Calibri"/>
        </w:rPr>
        <w:t>aby</w:t>
      </w:r>
      <w:r w:rsidR="00CD6AE1" w:rsidRPr="009171E0">
        <w:rPr>
          <w:rFonts w:cs="Calibri"/>
        </w:rPr>
        <w:t xml:space="preserve"> zmocněnec</w:t>
      </w:r>
      <w:r w:rsidRPr="009171E0">
        <w:rPr>
          <w:rFonts w:cs="Calibri"/>
        </w:rPr>
        <w:t xml:space="preserve"> </w:t>
      </w:r>
      <w:r w:rsidR="00C16169" w:rsidRPr="009171E0">
        <w:rPr>
          <w:rFonts w:cs="Calibri"/>
        </w:rPr>
        <w:t>zmocnitele</w:t>
      </w:r>
      <w:r w:rsidRPr="009171E0">
        <w:rPr>
          <w:rFonts w:cs="Calibri"/>
        </w:rPr>
        <w:t xml:space="preserve"> zastupoval</w:t>
      </w:r>
      <w:r w:rsidR="00434F7F" w:rsidRPr="009171E0">
        <w:rPr>
          <w:rFonts w:cs="Calibri"/>
        </w:rPr>
        <w:t xml:space="preserve"> </w:t>
      </w:r>
      <w:r w:rsidR="00EC4D6A" w:rsidRPr="009171E0">
        <w:t xml:space="preserve">coby </w:t>
      </w:r>
      <w:r w:rsidR="00EC1A8C" w:rsidRPr="009171E0">
        <w:t>akcionáře</w:t>
      </w:r>
      <w:r w:rsidR="00EC4D6A" w:rsidRPr="009171E0">
        <w:t xml:space="preserve"> společnosti </w:t>
      </w:r>
      <w:r w:rsidR="00EC1A8C" w:rsidRPr="009171E0">
        <w:rPr>
          <w:b/>
          <w:bCs/>
        </w:rPr>
        <w:t>mmcité a.s.</w:t>
      </w:r>
      <w:r w:rsidR="00EC1A8C" w:rsidRPr="009171E0">
        <w:t xml:space="preserve">, IČO 27670864, se sídlem Uherské Hradiště, Vinohradská 907, zapsané v obchodním rejstříku pod spisovou značkou B 4523 vedené u Krajského soudu v Brně, </w:t>
      </w:r>
      <w:r w:rsidR="00EC4D6A" w:rsidRPr="009171E0">
        <w:t>(„</w:t>
      </w:r>
      <w:r w:rsidR="00EC1A8C" w:rsidRPr="009171E0">
        <w:rPr>
          <w:b/>
        </w:rPr>
        <w:t>Společnost</w:t>
      </w:r>
      <w:r w:rsidR="00EC1A8C" w:rsidRPr="009171E0">
        <w:rPr>
          <w:bCs/>
        </w:rPr>
        <w:t>“</w:t>
      </w:r>
      <w:r w:rsidR="00EC4D6A" w:rsidRPr="009171E0">
        <w:t>) na</w:t>
      </w:r>
      <w:r w:rsidR="00101BC2" w:rsidRPr="009171E0">
        <w:t xml:space="preserve"> </w:t>
      </w:r>
      <w:r w:rsidR="00EC4D6A" w:rsidRPr="009171E0">
        <w:t xml:space="preserve">valné hromadě </w:t>
      </w:r>
      <w:r w:rsidR="00EC1A8C" w:rsidRPr="009171E0">
        <w:t>Společnosti</w:t>
      </w:r>
      <w:r w:rsidR="00EC4D6A" w:rsidRPr="009171E0">
        <w:t xml:space="preserve"> konané</w:t>
      </w:r>
      <w:r w:rsidR="00101BC2" w:rsidRPr="009171E0">
        <w:t xml:space="preserve"> na adrese Vinohradská 907, Mařatice, 686 05 Uherské Hradiště, v</w:t>
      </w:r>
      <w:r w:rsidR="001A7B30" w:rsidRPr="009171E0">
        <w:t xml:space="preserve"> zasedací </w:t>
      </w:r>
      <w:r w:rsidR="00101BC2" w:rsidRPr="009171E0">
        <w:t>místnosti</w:t>
      </w:r>
      <w:r w:rsidR="001A7B30" w:rsidRPr="009171E0">
        <w:t xml:space="preserve"> v přízemí</w:t>
      </w:r>
      <w:r w:rsidR="00101BC2" w:rsidRPr="009171E0">
        <w:t xml:space="preserve">, dne </w:t>
      </w:r>
      <w:r w:rsidR="001A7B30" w:rsidRPr="009171E0">
        <w:t>5. 12. 2023</w:t>
      </w:r>
      <w:r w:rsidR="00101BC2" w:rsidRPr="009171E0">
        <w:t xml:space="preserve"> v</w:t>
      </w:r>
      <w:r w:rsidR="001A7B30" w:rsidRPr="009171E0">
        <w:t> 10.00</w:t>
      </w:r>
      <w:r w:rsidR="00101BC2" w:rsidRPr="009171E0">
        <w:t xml:space="preserve"> hodin, a to ve všech záležitostech týkajících se účasti na</w:t>
      </w:r>
      <w:r w:rsidR="00C16169" w:rsidRPr="009171E0">
        <w:t> </w:t>
      </w:r>
      <w:r w:rsidR="00101BC2" w:rsidRPr="009171E0">
        <w:t>této valné hromadě.</w:t>
      </w:r>
    </w:p>
    <w:p w14:paraId="22746053" w14:textId="70F02238" w:rsidR="00564E0A" w:rsidRPr="009171E0" w:rsidRDefault="007E2EFD" w:rsidP="00DC056B">
      <w:r w:rsidRPr="009171E0">
        <w:t>Zmocnitel tímto</w:t>
      </w:r>
      <w:r w:rsidR="00D17446" w:rsidRPr="009171E0">
        <w:t xml:space="preserve"> také</w:t>
      </w:r>
      <w:r w:rsidR="00564E0A" w:rsidRPr="009171E0">
        <w:t xml:space="preserve"> prohlašuj</w:t>
      </w:r>
      <w:r w:rsidRPr="009171E0">
        <w:t>e</w:t>
      </w:r>
      <w:r w:rsidR="00564E0A" w:rsidRPr="009171E0">
        <w:t xml:space="preserve">, že </w:t>
      </w:r>
      <w:r w:rsidRPr="009171E0">
        <w:t>mu</w:t>
      </w:r>
      <w:r w:rsidR="00564E0A" w:rsidRPr="009171E0">
        <w:t xml:space="preserve"> zmocněnec </w:t>
      </w:r>
      <w:r w:rsidR="00AF70CE" w:rsidRPr="009171E0">
        <w:t xml:space="preserve">v souladu s § </w:t>
      </w:r>
      <w:r w:rsidR="00DE092F" w:rsidRPr="009171E0">
        <w:t>401 odst. 1</w:t>
      </w:r>
      <w:r w:rsidR="00AF70CE" w:rsidRPr="009171E0">
        <w:t xml:space="preserve"> </w:t>
      </w:r>
      <w:r w:rsidR="0059486D" w:rsidRPr="009171E0">
        <w:t>zákona č. 90/2012 Sb., o</w:t>
      </w:r>
      <w:r w:rsidRPr="009171E0">
        <w:t> </w:t>
      </w:r>
      <w:r w:rsidR="0059486D" w:rsidRPr="009171E0">
        <w:t>obchodních společnostech a družstvech (zákon o obchodních korporacích),</w:t>
      </w:r>
      <w:r w:rsidR="00AF70CE" w:rsidRPr="009171E0">
        <w:t xml:space="preserve"> </w:t>
      </w:r>
      <w:r w:rsidR="00564E0A" w:rsidRPr="009171E0">
        <w:t>oznámil v souvislosti s</w:t>
      </w:r>
      <w:r w:rsidR="00101BC2" w:rsidRPr="009171E0">
        <w:t> </w:t>
      </w:r>
      <w:r w:rsidR="00564E0A" w:rsidRPr="009171E0">
        <w:t>valn</w:t>
      </w:r>
      <w:r w:rsidR="00101BC2" w:rsidRPr="009171E0">
        <w:t xml:space="preserve">ou </w:t>
      </w:r>
      <w:r w:rsidR="00564E0A" w:rsidRPr="009171E0">
        <w:t>hromad</w:t>
      </w:r>
      <w:r w:rsidR="00101BC2" w:rsidRPr="009171E0">
        <w:t>ou</w:t>
      </w:r>
      <w:r w:rsidR="00564E0A" w:rsidRPr="009171E0">
        <w:t xml:space="preserve"> </w:t>
      </w:r>
      <w:r w:rsidR="00DE092F" w:rsidRPr="009171E0">
        <w:t>S</w:t>
      </w:r>
      <w:r w:rsidR="00564E0A" w:rsidRPr="009171E0">
        <w:t xml:space="preserve">polečnosti </w:t>
      </w:r>
      <w:r w:rsidR="00DE092F" w:rsidRPr="009171E0">
        <w:t>v</w:t>
      </w:r>
      <w:r w:rsidR="000C0298" w:rsidRPr="009171E0">
        <w:t> </w:t>
      </w:r>
      <w:r w:rsidR="00DE092F" w:rsidRPr="009171E0">
        <w:t xml:space="preserve">dostatečném předstihu před konáním valné hromady veškeré skutečnosti, které by mohly mít pro </w:t>
      </w:r>
      <w:r w:rsidRPr="009171E0">
        <w:t>zmocnitele</w:t>
      </w:r>
      <w:r w:rsidR="00DE092F" w:rsidRPr="009171E0">
        <w:t xml:space="preserve"> význam při posuzování, zda v daném případě hrozí střet </w:t>
      </w:r>
      <w:r w:rsidR="002B3655" w:rsidRPr="009171E0">
        <w:t>jeho</w:t>
      </w:r>
      <w:r w:rsidR="00DE092F" w:rsidRPr="009171E0">
        <w:t xml:space="preserve"> zájmů a zájmů zmocněnce</w:t>
      </w:r>
      <w:r w:rsidR="00564E0A" w:rsidRPr="009171E0">
        <w:t>.</w:t>
      </w:r>
    </w:p>
    <w:p w14:paraId="08DC030F" w14:textId="3ABA4521" w:rsidR="00564E0A" w:rsidRPr="009171E0" w:rsidRDefault="00372E54" w:rsidP="00ED45E2">
      <w:pPr>
        <w:pStyle w:val="Bezmezer"/>
        <w:jc w:val="both"/>
        <w:rPr>
          <w:rFonts w:cstheme="minorHAnsi"/>
        </w:rPr>
      </w:pPr>
      <w:r w:rsidRPr="009171E0">
        <w:rPr>
          <w:rFonts w:cstheme="minorHAnsi"/>
        </w:rPr>
        <w:t>Zmo</w:t>
      </w:r>
      <w:r w:rsidR="00C44358" w:rsidRPr="009171E0">
        <w:rPr>
          <w:rFonts w:cstheme="minorHAnsi"/>
        </w:rPr>
        <w:t>cněnec</w:t>
      </w:r>
      <w:r w:rsidRPr="009171E0">
        <w:rPr>
          <w:rFonts w:cstheme="minorHAnsi"/>
        </w:rPr>
        <w:t xml:space="preserve"> </w:t>
      </w:r>
      <w:r w:rsidR="00434F7F" w:rsidRPr="009171E0">
        <w:rPr>
          <w:rFonts w:cstheme="minorHAnsi"/>
        </w:rPr>
        <w:t>JE/NENÍ*</w:t>
      </w:r>
      <w:r w:rsidRPr="009171E0">
        <w:rPr>
          <w:rFonts w:cstheme="minorHAnsi"/>
        </w:rPr>
        <w:t xml:space="preserve"> </w:t>
      </w:r>
      <w:r w:rsidR="00C44358" w:rsidRPr="009171E0">
        <w:rPr>
          <w:rFonts w:cstheme="minorHAnsi"/>
        </w:rPr>
        <w:t>oprávněn udělit substituční plnou moc v rozsahu této plné moci.</w:t>
      </w:r>
    </w:p>
    <w:p w14:paraId="159A8B3E" w14:textId="77777777" w:rsidR="00EC65E6" w:rsidRPr="009171E0" w:rsidRDefault="00EC65E6" w:rsidP="00E166F4">
      <w:pPr>
        <w:pStyle w:val="Bezmezer"/>
        <w:rPr>
          <w:rFonts w:cstheme="minorHAnsi"/>
        </w:rPr>
      </w:pPr>
    </w:p>
    <w:p w14:paraId="41AF94A2" w14:textId="06FFD5DC" w:rsidR="00E166F4" w:rsidRPr="009171E0" w:rsidRDefault="00155851" w:rsidP="00E166F4">
      <w:pPr>
        <w:pStyle w:val="Bezmezer"/>
        <w:rPr>
          <w:rFonts w:cstheme="minorHAnsi"/>
        </w:rPr>
      </w:pPr>
      <w:r w:rsidRPr="009171E0">
        <w:rPr>
          <w:rFonts w:cstheme="minorHAnsi"/>
        </w:rPr>
        <w:t>V </w:t>
      </w:r>
      <w:sdt>
        <w:sdtPr>
          <w:rPr>
            <w:rFonts w:cstheme="minorHAnsi"/>
          </w:rPr>
          <w:id w:val="649332652"/>
          <w:placeholder>
            <w:docPart w:val="6B2B5BE5BAB84C9CB0E407B071A726BE"/>
          </w:placeholder>
          <w:text/>
        </w:sdtPr>
        <w:sdtContent>
          <w:r w:rsidR="00DE092F" w:rsidRPr="009171E0">
            <w:rPr>
              <w:rFonts w:cstheme="minorHAnsi"/>
            </w:rPr>
            <w:t>________________</w:t>
          </w:r>
        </w:sdtContent>
      </w:sdt>
      <w:r w:rsidRPr="009171E0">
        <w:rPr>
          <w:rFonts w:cstheme="minorHAnsi"/>
        </w:rPr>
        <w:t xml:space="preserve"> dne </w:t>
      </w:r>
      <w:sdt>
        <w:sdtPr>
          <w:rPr>
            <w:rFonts w:cstheme="minorHAnsi"/>
          </w:rPr>
          <w:id w:val="-553382155"/>
          <w:placeholder>
            <w:docPart w:val="613856413405D34186CED22C83054A3B"/>
          </w:placeholder>
          <w:text/>
        </w:sdtPr>
        <w:sdtContent>
          <w:r w:rsidR="0059486D" w:rsidRPr="009171E0">
            <w:rPr>
              <w:rFonts w:cstheme="minorHAnsi"/>
            </w:rPr>
            <w:t>________________</w:t>
          </w:r>
        </w:sdtContent>
      </w:sdt>
    </w:p>
    <w:p w14:paraId="4AD614B9" w14:textId="77777777" w:rsidR="0051411A" w:rsidRPr="009171E0" w:rsidRDefault="0051411A" w:rsidP="0076252D">
      <w:pPr>
        <w:pStyle w:val="Bezmezer"/>
        <w:rPr>
          <w:rFonts w:cstheme="minorHAnsi"/>
          <w:i/>
          <w:iCs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2405"/>
        <w:gridCol w:w="8051"/>
      </w:tblGrid>
      <w:tr w:rsidR="00541BD2" w:rsidRPr="009171E0" w14:paraId="05F3D904" w14:textId="77777777" w:rsidTr="00541BD2">
        <w:tc>
          <w:tcPr>
            <w:tcW w:w="2405" w:type="dxa"/>
          </w:tcPr>
          <w:p w14:paraId="68081A48" w14:textId="59AF19B1" w:rsidR="00541BD2" w:rsidRPr="009171E0" w:rsidRDefault="00055714" w:rsidP="00DE092F">
            <w:pPr>
              <w:pStyle w:val="Bezmezer"/>
              <w:rPr>
                <w:rFonts w:cstheme="minorHAnsi"/>
              </w:rPr>
            </w:pPr>
            <w:r w:rsidRPr="009171E0">
              <w:rPr>
                <w:rFonts w:cstheme="minorHAnsi"/>
              </w:rPr>
              <w:t>Úředně ověřený p</w:t>
            </w:r>
            <w:r w:rsidR="00541BD2" w:rsidRPr="009171E0">
              <w:rPr>
                <w:rFonts w:cstheme="minorHAnsi"/>
              </w:rPr>
              <w:t>odpis:</w:t>
            </w:r>
          </w:p>
        </w:tc>
        <w:tc>
          <w:tcPr>
            <w:tcW w:w="8051" w:type="dxa"/>
          </w:tcPr>
          <w:p w14:paraId="705F07D3" w14:textId="77777777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336281F8" w14:textId="77777777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19E51F70" w14:textId="08BC1AF3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</w:tc>
      </w:tr>
      <w:tr w:rsidR="00541BD2" w:rsidRPr="009171E0" w14:paraId="5ABEDD86" w14:textId="77777777" w:rsidTr="00541BD2">
        <w:tc>
          <w:tcPr>
            <w:tcW w:w="2405" w:type="dxa"/>
          </w:tcPr>
          <w:p w14:paraId="76D9334F" w14:textId="0B7F570E" w:rsidR="00541BD2" w:rsidRPr="009171E0" w:rsidRDefault="00541BD2" w:rsidP="00DE092F">
            <w:pPr>
              <w:pStyle w:val="Bezmezer"/>
              <w:rPr>
                <w:rFonts w:cstheme="minorHAnsi"/>
              </w:rPr>
            </w:pPr>
            <w:r w:rsidRPr="009171E0">
              <w:rPr>
                <w:rFonts w:cstheme="minorHAnsi"/>
              </w:rPr>
              <w:t>Jméno a příjmení podepisující osoby:</w:t>
            </w:r>
          </w:p>
        </w:tc>
        <w:tc>
          <w:tcPr>
            <w:tcW w:w="8051" w:type="dxa"/>
          </w:tcPr>
          <w:p w14:paraId="35BBCC87" w14:textId="77777777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68A7865E" w14:textId="77777777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05925B22" w14:textId="00A22D11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</w:tc>
      </w:tr>
      <w:tr w:rsidR="00541BD2" w:rsidRPr="009171E0" w14:paraId="7A54690A" w14:textId="77777777" w:rsidTr="00541BD2">
        <w:tc>
          <w:tcPr>
            <w:tcW w:w="2405" w:type="dxa"/>
          </w:tcPr>
          <w:p w14:paraId="67454408" w14:textId="17821FA0" w:rsidR="00541BD2" w:rsidRPr="009171E0" w:rsidRDefault="00541BD2" w:rsidP="00DE092F">
            <w:pPr>
              <w:pStyle w:val="Bezmezer"/>
              <w:rPr>
                <w:rFonts w:cstheme="minorHAnsi"/>
              </w:rPr>
            </w:pPr>
            <w:r w:rsidRPr="009171E0">
              <w:rPr>
                <w:rFonts w:cstheme="minorHAnsi"/>
              </w:rPr>
              <w:t>Postavení opravňující k jednání za zmocnitele: (je-li relevantní)</w:t>
            </w:r>
          </w:p>
        </w:tc>
        <w:tc>
          <w:tcPr>
            <w:tcW w:w="8051" w:type="dxa"/>
          </w:tcPr>
          <w:p w14:paraId="499AD123" w14:textId="77777777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26C0E304" w14:textId="77777777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  <w:p w14:paraId="674FC564" w14:textId="535609C0" w:rsidR="00541BD2" w:rsidRPr="009171E0" w:rsidRDefault="00541BD2" w:rsidP="00DE092F">
            <w:pPr>
              <w:pStyle w:val="Bezmezer"/>
              <w:rPr>
                <w:rFonts w:cstheme="minorHAnsi"/>
                <w:b/>
                <w:bCs/>
              </w:rPr>
            </w:pPr>
          </w:p>
        </w:tc>
      </w:tr>
    </w:tbl>
    <w:p w14:paraId="1668CC59" w14:textId="77777777" w:rsidR="000C0298" w:rsidRPr="009171E0" w:rsidRDefault="000C0298" w:rsidP="00DE092F">
      <w:pPr>
        <w:pStyle w:val="Bezmezer"/>
        <w:rPr>
          <w:rFonts w:cstheme="minorHAnsi"/>
          <w:b/>
          <w:bCs/>
        </w:rPr>
      </w:pPr>
    </w:p>
    <w:p w14:paraId="6CC51A6F" w14:textId="0D1E1D15" w:rsidR="000C0298" w:rsidRPr="009171E0" w:rsidRDefault="000C0298" w:rsidP="00DE092F">
      <w:pPr>
        <w:pStyle w:val="Bezmezer"/>
        <w:rPr>
          <w:rFonts w:cstheme="minorHAnsi"/>
        </w:rPr>
      </w:pPr>
      <w:r w:rsidRPr="009171E0">
        <w:rPr>
          <w:rFonts w:cstheme="minorHAnsi"/>
        </w:rPr>
        <w:t xml:space="preserve">* </w:t>
      </w:r>
      <w:r w:rsidR="002638DA" w:rsidRPr="009171E0">
        <w:rPr>
          <w:rFonts w:cstheme="minorHAnsi"/>
          <w:i/>
          <w:iCs/>
        </w:rPr>
        <w:t xml:space="preserve">Prosím vyberte zvolenou variantu. V případě, že nevyberete, </w:t>
      </w:r>
      <w:r w:rsidR="00F656FD" w:rsidRPr="009171E0">
        <w:rPr>
          <w:rFonts w:cstheme="minorHAnsi"/>
          <w:i/>
          <w:iCs/>
        </w:rPr>
        <w:t>platí, že zmocněnec není oprávněn udělit substituční plnou moc.</w:t>
      </w:r>
    </w:p>
    <w:sectPr w:rsidR="000C0298" w:rsidRPr="009171E0" w:rsidSect="00434F7F">
      <w:pgSz w:w="11906" w:h="16838"/>
      <w:pgMar w:top="-652" w:right="720" w:bottom="720" w:left="720" w:header="1587" w:footer="1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D0BFA" w14:textId="77777777" w:rsidR="004A2C5E" w:rsidRDefault="004A2C5E" w:rsidP="008F7249">
      <w:pPr>
        <w:spacing w:after="0"/>
      </w:pPr>
      <w:r>
        <w:separator/>
      </w:r>
    </w:p>
  </w:endnote>
  <w:endnote w:type="continuationSeparator" w:id="0">
    <w:p w14:paraId="177F61E6" w14:textId="77777777" w:rsidR="004A2C5E" w:rsidRDefault="004A2C5E" w:rsidP="008F7249">
      <w:pPr>
        <w:spacing w:after="0"/>
      </w:pPr>
      <w:r>
        <w:continuationSeparator/>
      </w:r>
    </w:p>
  </w:endnote>
  <w:endnote w:type="continuationNotice" w:id="1">
    <w:p w14:paraId="5913027D" w14:textId="77777777" w:rsidR="004A2C5E" w:rsidRDefault="004A2C5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2FD08" w14:textId="77777777" w:rsidR="004A2C5E" w:rsidRDefault="004A2C5E" w:rsidP="008F7249">
      <w:pPr>
        <w:spacing w:after="0"/>
      </w:pPr>
      <w:r>
        <w:separator/>
      </w:r>
    </w:p>
  </w:footnote>
  <w:footnote w:type="continuationSeparator" w:id="0">
    <w:p w14:paraId="35FAE30F" w14:textId="77777777" w:rsidR="004A2C5E" w:rsidRDefault="004A2C5E" w:rsidP="008F7249">
      <w:pPr>
        <w:spacing w:after="0"/>
      </w:pPr>
      <w:r>
        <w:continuationSeparator/>
      </w:r>
    </w:p>
  </w:footnote>
  <w:footnote w:type="continuationNotice" w:id="1">
    <w:p w14:paraId="232597DB" w14:textId="77777777" w:rsidR="004A2C5E" w:rsidRDefault="004A2C5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E6763"/>
    <w:multiLevelType w:val="multilevel"/>
    <w:tmpl w:val="DB0E4366"/>
    <w:numStyleLink w:val="Styl1"/>
  </w:abstractNum>
  <w:abstractNum w:abstractNumId="1" w15:restartNumberingAfterBreak="0">
    <w:nsid w:val="201D2BDD"/>
    <w:multiLevelType w:val="hybridMultilevel"/>
    <w:tmpl w:val="336E5B5C"/>
    <w:lvl w:ilvl="0" w:tplc="6A24817A">
      <w:numFmt w:val="none"/>
      <w:pStyle w:val="AnZvr-im"/>
      <w:lvlText w:val=""/>
      <w:lvlJc w:val="left"/>
      <w:pPr>
        <w:tabs>
          <w:tab w:val="num" w:pos="360"/>
        </w:tabs>
      </w:pPr>
    </w:lvl>
    <w:lvl w:ilvl="1" w:tplc="04050019">
      <w:numFmt w:val="decimal"/>
      <w:lvlText w:val=""/>
      <w:lvlJc w:val="left"/>
    </w:lvl>
    <w:lvl w:ilvl="2" w:tplc="0405001B">
      <w:numFmt w:val="decimal"/>
      <w:lvlText w:val=""/>
      <w:lvlJc w:val="left"/>
    </w:lvl>
    <w:lvl w:ilvl="3" w:tplc="0405000F">
      <w:numFmt w:val="decimal"/>
      <w:lvlText w:val=""/>
      <w:lvlJc w:val="left"/>
    </w:lvl>
    <w:lvl w:ilvl="4" w:tplc="04050019">
      <w:numFmt w:val="decimal"/>
      <w:lvlText w:val=""/>
      <w:lvlJc w:val="left"/>
    </w:lvl>
    <w:lvl w:ilvl="5" w:tplc="0405001B">
      <w:numFmt w:val="decimal"/>
      <w:lvlText w:val=""/>
      <w:lvlJc w:val="left"/>
    </w:lvl>
    <w:lvl w:ilvl="6" w:tplc="0405000F">
      <w:numFmt w:val="decimal"/>
      <w:lvlText w:val=""/>
      <w:lvlJc w:val="left"/>
    </w:lvl>
    <w:lvl w:ilvl="7" w:tplc="04050019">
      <w:numFmt w:val="decimal"/>
      <w:lvlText w:val=""/>
      <w:lvlJc w:val="left"/>
    </w:lvl>
    <w:lvl w:ilvl="8" w:tplc="0405001B">
      <w:numFmt w:val="decimal"/>
      <w:lvlText w:val=""/>
      <w:lvlJc w:val="left"/>
    </w:lvl>
  </w:abstractNum>
  <w:abstractNum w:abstractNumId="2" w15:restartNumberingAfterBreak="0">
    <w:nsid w:val="2D1D79FF"/>
    <w:multiLevelType w:val="hybridMultilevel"/>
    <w:tmpl w:val="AD1E0158"/>
    <w:lvl w:ilvl="0" w:tplc="0405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C44E55"/>
    <w:multiLevelType w:val="hybridMultilevel"/>
    <w:tmpl w:val="AD1E0158"/>
    <w:lvl w:ilvl="0" w:tplc="FFFFFFFF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566BCE"/>
    <w:multiLevelType w:val="hybridMultilevel"/>
    <w:tmpl w:val="FEDCF0A0"/>
    <w:lvl w:ilvl="0" w:tplc="EFC61D0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9520BF6"/>
    <w:multiLevelType w:val="hybridMultilevel"/>
    <w:tmpl w:val="A58099D6"/>
    <w:lvl w:ilvl="0" w:tplc="8FDECB74">
      <w:numFmt w:val="decimal"/>
      <w:lvlText w:val=""/>
      <w:lvlJc w:val="left"/>
    </w:lvl>
    <w:lvl w:ilvl="1" w:tplc="04050003">
      <w:numFmt w:val="decimal"/>
      <w:suff w:val="space"/>
      <w:lvlText w:val=""/>
      <w:lvlJc w:val="left"/>
    </w:lvl>
    <w:lvl w:ilvl="2" w:tplc="04050005">
      <w:numFmt w:val="decimal"/>
      <w:lvlText w:val=""/>
      <w:lvlJc w:val="left"/>
    </w:lvl>
    <w:lvl w:ilvl="3" w:tplc="04050001">
      <w:numFmt w:val="decimal"/>
      <w:lvlText w:val=""/>
      <w:lvlJc w:val="left"/>
    </w:lvl>
    <w:lvl w:ilvl="4" w:tplc="04050003">
      <w:start w:val="1493145"/>
      <w:numFmt w:val="decimal"/>
      <w:lvlRestart w:val="0"/>
      <w:isLgl/>
      <w:lvlText w:val="企ࡊ倀凿ࡊ帀ъ漀(좜6"/>
      <w:lvlJc w:val="center"/>
    </w:lvl>
    <w:lvl w:ilvl="5" w:tplc="04050005">
      <w:numFmt w:val="none"/>
      <w:lvlText w:val=""/>
      <w:lvlJc w:val="left"/>
      <w:pPr>
        <w:tabs>
          <w:tab w:val="num" w:pos="360"/>
        </w:tabs>
      </w:pPr>
    </w:lvl>
    <w:lvl w:ilvl="6" w:tplc="04050001">
      <w:numFmt w:val="decimal"/>
      <w:lvlText w:val=""/>
      <w:lvlJc w:val="left"/>
    </w:lvl>
    <w:lvl w:ilvl="7" w:tplc="04050003">
      <w:numFmt w:val="decimal"/>
      <w:lvlText w:val=""/>
      <w:lvlJc w:val="left"/>
    </w:lvl>
    <w:lvl w:ilvl="8" w:tplc="04050005">
      <w:numFmt w:val="decimal"/>
      <w:lvlText w:val=""/>
      <w:lvlJc w:val="left"/>
    </w:lvl>
  </w:abstractNum>
  <w:abstractNum w:abstractNumId="6" w15:restartNumberingAfterBreak="0">
    <w:nsid w:val="52111D77"/>
    <w:multiLevelType w:val="hybridMultilevel"/>
    <w:tmpl w:val="F99EAB0C"/>
    <w:lvl w:ilvl="0" w:tplc="A0F8F388">
      <w:numFmt w:val="decimal"/>
      <w:pStyle w:val="AnNormal-sli"/>
      <w:lvlText w:val=""/>
      <w:lvlJc w:val="left"/>
    </w:lvl>
    <w:lvl w:ilvl="1" w:tplc="04050019">
      <w:numFmt w:val="decimal"/>
      <w:lvlText w:val=""/>
      <w:lvlJc w:val="left"/>
    </w:lvl>
    <w:lvl w:ilvl="2" w:tplc="0405001B">
      <w:numFmt w:val="decimal"/>
      <w:lvlText w:val=""/>
      <w:lvlJc w:val="left"/>
    </w:lvl>
    <w:lvl w:ilvl="3" w:tplc="0405000F">
      <w:numFmt w:val="decimal"/>
      <w:lvlText w:val=""/>
      <w:lvlJc w:val="left"/>
    </w:lvl>
    <w:lvl w:ilvl="4" w:tplc="04050019">
      <w:numFmt w:val="decimal"/>
      <w:lvlText w:val=""/>
      <w:lvlJc w:val="left"/>
    </w:lvl>
    <w:lvl w:ilvl="5" w:tplc="0405001B">
      <w:numFmt w:val="decimal"/>
      <w:lvlText w:val=""/>
      <w:lvlJc w:val="left"/>
    </w:lvl>
    <w:lvl w:ilvl="6" w:tplc="0405000F">
      <w:numFmt w:val="decimal"/>
      <w:lvlText w:val=""/>
      <w:lvlJc w:val="left"/>
    </w:lvl>
    <w:lvl w:ilvl="7" w:tplc="04050019">
      <w:numFmt w:val="decimal"/>
      <w:lvlText w:val=""/>
      <w:lvlJc w:val="left"/>
    </w:lvl>
    <w:lvl w:ilvl="8" w:tplc="0405001B">
      <w:numFmt w:val="decimal"/>
      <w:lvlText w:val=""/>
      <w:lvlJc w:val="left"/>
    </w:lvl>
  </w:abstractNum>
  <w:abstractNum w:abstractNumId="7" w15:restartNumberingAfterBreak="0">
    <w:nsid w:val="69B47E98"/>
    <w:multiLevelType w:val="multilevel"/>
    <w:tmpl w:val="DB0E4366"/>
    <w:styleLink w:val="Styl1"/>
    <w:lvl w:ilvl="0">
      <w:numFmt w:val="decimal"/>
      <w:pStyle w:val="An1"/>
      <w:lvlText w:val=""/>
      <w:lvlJc w:val="left"/>
    </w:lvl>
    <w:lvl w:ilvl="1">
      <w:numFmt w:val="decimal"/>
      <w:pStyle w:val="An11"/>
      <w:lvlText w:val=""/>
      <w:lvlJc w:val="left"/>
    </w:lvl>
    <w:lvl w:ilvl="2">
      <w:numFmt w:val="decimal"/>
      <w:pStyle w:val="An111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01D4BFE"/>
    <w:multiLevelType w:val="hybridMultilevel"/>
    <w:tmpl w:val="A0CAF158"/>
    <w:lvl w:ilvl="0" w:tplc="EFDECA90">
      <w:numFmt w:val="decimal"/>
      <w:lvlText w:val=""/>
      <w:lvlJc w:val="left"/>
    </w:lvl>
    <w:lvl w:ilvl="1" w:tplc="08090019">
      <w:numFmt w:val="decimal"/>
      <w:lvlText w:val=""/>
      <w:lvlJc w:val="left"/>
    </w:lvl>
    <w:lvl w:ilvl="2" w:tplc="0809001B">
      <w:numFmt w:val="decimal"/>
      <w:lvlText w:val=""/>
      <w:lvlJc w:val="left"/>
    </w:lvl>
    <w:lvl w:ilvl="3" w:tplc="0809000F">
      <w:numFmt w:val="decimal"/>
      <w:lvlText w:val=""/>
      <w:lvlJc w:val="left"/>
    </w:lvl>
    <w:lvl w:ilvl="4" w:tplc="08090019">
      <w:numFmt w:val="decimal"/>
      <w:lvlText w:val=""/>
      <w:lvlJc w:val="left"/>
    </w:lvl>
    <w:lvl w:ilvl="5" w:tplc="0809001B">
      <w:numFmt w:val="decimal"/>
      <w:lvlText w:val=""/>
      <w:lvlJc w:val="left"/>
    </w:lvl>
    <w:lvl w:ilvl="6" w:tplc="0809000F">
      <w:numFmt w:val="decimal"/>
      <w:lvlText w:val=""/>
      <w:lvlJc w:val="left"/>
    </w:lvl>
    <w:lvl w:ilvl="7" w:tplc="08090019">
      <w:numFmt w:val="decimal"/>
      <w:lvlText w:val=""/>
      <w:lvlJc w:val="left"/>
    </w:lvl>
    <w:lvl w:ilvl="8" w:tplc="0809001B">
      <w:numFmt w:val="decimal"/>
      <w:lvlText w:val=""/>
      <w:lvlJc w:val="left"/>
    </w:lvl>
  </w:abstractNum>
  <w:abstractNum w:abstractNumId="9" w15:restartNumberingAfterBreak="0">
    <w:nsid w:val="7FD84575"/>
    <w:multiLevelType w:val="hybridMultilevel"/>
    <w:tmpl w:val="5A84E550"/>
    <w:lvl w:ilvl="0" w:tplc="CFAEE2A8">
      <w:numFmt w:val="decimal"/>
      <w:pStyle w:val="AnShnut-m"/>
      <w:lvlText w:val=""/>
      <w:lvlJc w:val="left"/>
    </w:lvl>
    <w:lvl w:ilvl="1" w:tplc="04050019">
      <w:numFmt w:val="decimal"/>
      <w:lvlText w:val=""/>
      <w:lvlJc w:val="left"/>
    </w:lvl>
    <w:lvl w:ilvl="2" w:tplc="0405001B">
      <w:numFmt w:val="decimal"/>
      <w:lvlText w:val=""/>
      <w:lvlJc w:val="left"/>
    </w:lvl>
    <w:lvl w:ilvl="3" w:tplc="0405000F">
      <w:numFmt w:val="decimal"/>
      <w:lvlText w:val=""/>
      <w:lvlJc w:val="left"/>
    </w:lvl>
    <w:lvl w:ilvl="4" w:tplc="04050019">
      <w:numFmt w:val="decimal"/>
      <w:lvlText w:val=""/>
      <w:lvlJc w:val="left"/>
    </w:lvl>
    <w:lvl w:ilvl="5" w:tplc="0405001B">
      <w:numFmt w:val="decimal"/>
      <w:lvlText w:val=""/>
      <w:lvlJc w:val="left"/>
    </w:lvl>
    <w:lvl w:ilvl="6" w:tplc="0405000F">
      <w:numFmt w:val="decimal"/>
      <w:lvlText w:val=""/>
      <w:lvlJc w:val="left"/>
    </w:lvl>
    <w:lvl w:ilvl="7" w:tplc="04050019">
      <w:numFmt w:val="decimal"/>
      <w:lvlText w:val=""/>
      <w:lvlJc w:val="left"/>
    </w:lvl>
    <w:lvl w:ilvl="8" w:tplc="0405001B">
      <w:numFmt w:val="decimal"/>
      <w:lvlText w:val=""/>
      <w:lvlJc w:val="left"/>
    </w:lvl>
  </w:abstractNum>
  <w:num w:numId="1" w16cid:durableId="1299262200">
    <w:abstractNumId w:val="0"/>
    <w:lvlOverride w:ilvl="0">
      <w:startOverride w:val="1"/>
      <w:lvl w:ilvl="0">
        <w:start w:val="1"/>
        <w:numFmt w:val="decimal"/>
        <w:pStyle w:val="An1"/>
        <w:lvlText w:val="%1."/>
        <w:lvlJc w:val="left"/>
        <w:pPr>
          <w:ind w:left="360" w:hanging="360"/>
        </w:pPr>
        <w:rPr>
          <w:rFonts w:asciiTheme="minorHAnsi" w:hAnsiTheme="minorHAnsi" w:cstheme="minorHAnsi" w:hint="default"/>
          <w:b/>
        </w:rPr>
      </w:lvl>
    </w:lvlOverride>
    <w:lvlOverride w:ilvl="1">
      <w:startOverride w:val="1"/>
      <w:lvl w:ilvl="1">
        <w:start w:val="1"/>
        <w:numFmt w:val="decimal"/>
        <w:pStyle w:val="An11"/>
        <w:lvlText w:val=""/>
        <w:lvlJc w:val="left"/>
      </w:lvl>
    </w:lvlOverride>
    <w:lvlOverride w:ilvl="2">
      <w:startOverride w:val="1"/>
      <w:lvl w:ilvl="2">
        <w:start w:val="1"/>
        <w:numFmt w:val="decimal"/>
        <w:pStyle w:val="An111"/>
        <w:lvlText w:val="%1.%2.%3."/>
        <w:lvlJc w:val="left"/>
        <w:pPr>
          <w:ind w:left="1224" w:hanging="504"/>
        </w:pPr>
        <w:rPr>
          <w:rFonts w:asciiTheme="minorHAnsi" w:hAnsiTheme="minorHAnsi" w:cstheme="minorHAnsi" w:hint="default"/>
        </w:rPr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" w16cid:durableId="175531633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3778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615926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48528753">
    <w:abstractNumId w:val="7"/>
  </w:num>
  <w:num w:numId="6" w16cid:durableId="1097555557">
    <w:abstractNumId w:val="5"/>
  </w:num>
  <w:num w:numId="7" w16cid:durableId="67505436">
    <w:abstractNumId w:val="8"/>
  </w:num>
  <w:num w:numId="8" w16cid:durableId="2016153925">
    <w:abstractNumId w:val="2"/>
  </w:num>
  <w:num w:numId="9" w16cid:durableId="1340884048">
    <w:abstractNumId w:val="4"/>
  </w:num>
  <w:num w:numId="10" w16cid:durableId="516775460">
    <w:abstractNumId w:val="1"/>
  </w:num>
  <w:num w:numId="11" w16cid:durableId="10691157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yMDA2NTYzMDc1MbJQ0lEKTi0uzszPAykwqQUAk18xmCwAAAA="/>
  </w:docVars>
  <w:rsids>
    <w:rsidRoot w:val="000C1C36"/>
    <w:rsid w:val="000069A8"/>
    <w:rsid w:val="0001624B"/>
    <w:rsid w:val="000212DE"/>
    <w:rsid w:val="00026C5B"/>
    <w:rsid w:val="00026FB3"/>
    <w:rsid w:val="00050DC4"/>
    <w:rsid w:val="00055714"/>
    <w:rsid w:val="00072E7D"/>
    <w:rsid w:val="0007455B"/>
    <w:rsid w:val="00090D42"/>
    <w:rsid w:val="00091C30"/>
    <w:rsid w:val="000A366D"/>
    <w:rsid w:val="000A7150"/>
    <w:rsid w:val="000C0298"/>
    <w:rsid w:val="000C1C36"/>
    <w:rsid w:val="000C21AC"/>
    <w:rsid w:val="000C5C90"/>
    <w:rsid w:val="000D18C5"/>
    <w:rsid w:val="000D32CA"/>
    <w:rsid w:val="000E066E"/>
    <w:rsid w:val="000F0813"/>
    <w:rsid w:val="00101BC2"/>
    <w:rsid w:val="00110B75"/>
    <w:rsid w:val="001155D7"/>
    <w:rsid w:val="00132A1E"/>
    <w:rsid w:val="00155851"/>
    <w:rsid w:val="0016016E"/>
    <w:rsid w:val="00161652"/>
    <w:rsid w:val="00162E3A"/>
    <w:rsid w:val="00162E5B"/>
    <w:rsid w:val="00164037"/>
    <w:rsid w:val="001642ED"/>
    <w:rsid w:val="00167FBE"/>
    <w:rsid w:val="0017638F"/>
    <w:rsid w:val="00183A64"/>
    <w:rsid w:val="001864CC"/>
    <w:rsid w:val="001A21EA"/>
    <w:rsid w:val="001A3124"/>
    <w:rsid w:val="001A3153"/>
    <w:rsid w:val="001A7B30"/>
    <w:rsid w:val="001B73CE"/>
    <w:rsid w:val="001C5C8C"/>
    <w:rsid w:val="001E46AF"/>
    <w:rsid w:val="001E4C70"/>
    <w:rsid w:val="001F2657"/>
    <w:rsid w:val="00222794"/>
    <w:rsid w:val="00222C59"/>
    <w:rsid w:val="00253960"/>
    <w:rsid w:val="00257E61"/>
    <w:rsid w:val="002638DA"/>
    <w:rsid w:val="002639E9"/>
    <w:rsid w:val="00266986"/>
    <w:rsid w:val="00274820"/>
    <w:rsid w:val="00275CE8"/>
    <w:rsid w:val="00293565"/>
    <w:rsid w:val="00297690"/>
    <w:rsid w:val="002A0BF1"/>
    <w:rsid w:val="002A3F4C"/>
    <w:rsid w:val="002A4D0E"/>
    <w:rsid w:val="002A7280"/>
    <w:rsid w:val="002A740F"/>
    <w:rsid w:val="002B3655"/>
    <w:rsid w:val="002D4809"/>
    <w:rsid w:val="002E25C3"/>
    <w:rsid w:val="00301F20"/>
    <w:rsid w:val="00304650"/>
    <w:rsid w:val="00306B48"/>
    <w:rsid w:val="0031198E"/>
    <w:rsid w:val="00321EB4"/>
    <w:rsid w:val="003265DF"/>
    <w:rsid w:val="003346E4"/>
    <w:rsid w:val="00336946"/>
    <w:rsid w:val="003433F8"/>
    <w:rsid w:val="00344F1C"/>
    <w:rsid w:val="00345091"/>
    <w:rsid w:val="003464B8"/>
    <w:rsid w:val="00371F96"/>
    <w:rsid w:val="00372E54"/>
    <w:rsid w:val="00381C0D"/>
    <w:rsid w:val="0038712E"/>
    <w:rsid w:val="003876C0"/>
    <w:rsid w:val="003905B4"/>
    <w:rsid w:val="003956ED"/>
    <w:rsid w:val="003B1218"/>
    <w:rsid w:val="003C7B50"/>
    <w:rsid w:val="003E0DA0"/>
    <w:rsid w:val="003E6308"/>
    <w:rsid w:val="003F1248"/>
    <w:rsid w:val="00400705"/>
    <w:rsid w:val="0042040D"/>
    <w:rsid w:val="00434F7F"/>
    <w:rsid w:val="00436D70"/>
    <w:rsid w:val="00457AB5"/>
    <w:rsid w:val="00457CE0"/>
    <w:rsid w:val="00460FFA"/>
    <w:rsid w:val="00472BE7"/>
    <w:rsid w:val="00476629"/>
    <w:rsid w:val="00484458"/>
    <w:rsid w:val="0049234B"/>
    <w:rsid w:val="00494CC2"/>
    <w:rsid w:val="004A2C5E"/>
    <w:rsid w:val="004F0ADA"/>
    <w:rsid w:val="0051411A"/>
    <w:rsid w:val="00517BBB"/>
    <w:rsid w:val="005248FE"/>
    <w:rsid w:val="00527AFE"/>
    <w:rsid w:val="00534E2F"/>
    <w:rsid w:val="00541BD2"/>
    <w:rsid w:val="00543033"/>
    <w:rsid w:val="00564707"/>
    <w:rsid w:val="00564E0A"/>
    <w:rsid w:val="00584575"/>
    <w:rsid w:val="00585826"/>
    <w:rsid w:val="00592A47"/>
    <w:rsid w:val="0059486D"/>
    <w:rsid w:val="0059489C"/>
    <w:rsid w:val="00597D76"/>
    <w:rsid w:val="005B1840"/>
    <w:rsid w:val="005B3188"/>
    <w:rsid w:val="005B3427"/>
    <w:rsid w:val="005C7E12"/>
    <w:rsid w:val="005D787F"/>
    <w:rsid w:val="005E0C53"/>
    <w:rsid w:val="005E24E7"/>
    <w:rsid w:val="00607AF0"/>
    <w:rsid w:val="00610D31"/>
    <w:rsid w:val="00611FEB"/>
    <w:rsid w:val="00613822"/>
    <w:rsid w:val="00625F0D"/>
    <w:rsid w:val="006262E5"/>
    <w:rsid w:val="00637907"/>
    <w:rsid w:val="00640C42"/>
    <w:rsid w:val="00642AE0"/>
    <w:rsid w:val="0068591B"/>
    <w:rsid w:val="006A7F14"/>
    <w:rsid w:val="006B1F6E"/>
    <w:rsid w:val="006B20C3"/>
    <w:rsid w:val="006C6B2D"/>
    <w:rsid w:val="006D7DE4"/>
    <w:rsid w:val="006E207F"/>
    <w:rsid w:val="006F5FED"/>
    <w:rsid w:val="007126B9"/>
    <w:rsid w:val="00714A1B"/>
    <w:rsid w:val="0071587D"/>
    <w:rsid w:val="0072182E"/>
    <w:rsid w:val="00724439"/>
    <w:rsid w:val="007275E9"/>
    <w:rsid w:val="007367A6"/>
    <w:rsid w:val="00755FED"/>
    <w:rsid w:val="0076148D"/>
    <w:rsid w:val="00761878"/>
    <w:rsid w:val="0076252D"/>
    <w:rsid w:val="00767080"/>
    <w:rsid w:val="00772265"/>
    <w:rsid w:val="0078051F"/>
    <w:rsid w:val="00792401"/>
    <w:rsid w:val="00794E9E"/>
    <w:rsid w:val="00795B71"/>
    <w:rsid w:val="007A2239"/>
    <w:rsid w:val="007B2672"/>
    <w:rsid w:val="007B45EE"/>
    <w:rsid w:val="007C4F26"/>
    <w:rsid w:val="007E019A"/>
    <w:rsid w:val="007E2EFD"/>
    <w:rsid w:val="007F1E0C"/>
    <w:rsid w:val="007F6584"/>
    <w:rsid w:val="008077E9"/>
    <w:rsid w:val="00814C72"/>
    <w:rsid w:val="00841C70"/>
    <w:rsid w:val="00842FF6"/>
    <w:rsid w:val="00874C89"/>
    <w:rsid w:val="00874EAD"/>
    <w:rsid w:val="00880FBB"/>
    <w:rsid w:val="00885D10"/>
    <w:rsid w:val="008A2DE4"/>
    <w:rsid w:val="008B6C9A"/>
    <w:rsid w:val="008D14CE"/>
    <w:rsid w:val="008E4AD9"/>
    <w:rsid w:val="008F7249"/>
    <w:rsid w:val="0090499B"/>
    <w:rsid w:val="00904C54"/>
    <w:rsid w:val="0091673C"/>
    <w:rsid w:val="009171E0"/>
    <w:rsid w:val="009178EC"/>
    <w:rsid w:val="009225D6"/>
    <w:rsid w:val="009250A2"/>
    <w:rsid w:val="009260E2"/>
    <w:rsid w:val="00937012"/>
    <w:rsid w:val="009600D6"/>
    <w:rsid w:val="009616C1"/>
    <w:rsid w:val="00976948"/>
    <w:rsid w:val="00977F0C"/>
    <w:rsid w:val="00981326"/>
    <w:rsid w:val="009940C2"/>
    <w:rsid w:val="0099456D"/>
    <w:rsid w:val="009B745D"/>
    <w:rsid w:val="009B782B"/>
    <w:rsid w:val="009C1BF5"/>
    <w:rsid w:val="009C3A9C"/>
    <w:rsid w:val="009D3B1E"/>
    <w:rsid w:val="009E04AC"/>
    <w:rsid w:val="009F3D89"/>
    <w:rsid w:val="009F4EA1"/>
    <w:rsid w:val="009F602F"/>
    <w:rsid w:val="00A01044"/>
    <w:rsid w:val="00A10DBF"/>
    <w:rsid w:val="00A3019B"/>
    <w:rsid w:val="00A324FA"/>
    <w:rsid w:val="00A46028"/>
    <w:rsid w:val="00A600CD"/>
    <w:rsid w:val="00A76C31"/>
    <w:rsid w:val="00A847ED"/>
    <w:rsid w:val="00A93FA1"/>
    <w:rsid w:val="00AB4E69"/>
    <w:rsid w:val="00AB7708"/>
    <w:rsid w:val="00AF6576"/>
    <w:rsid w:val="00AF70CE"/>
    <w:rsid w:val="00AF7914"/>
    <w:rsid w:val="00B15A2F"/>
    <w:rsid w:val="00B24757"/>
    <w:rsid w:val="00B307B0"/>
    <w:rsid w:val="00B3145C"/>
    <w:rsid w:val="00B360B7"/>
    <w:rsid w:val="00B40199"/>
    <w:rsid w:val="00B52200"/>
    <w:rsid w:val="00B9383A"/>
    <w:rsid w:val="00B93F1A"/>
    <w:rsid w:val="00BA16CC"/>
    <w:rsid w:val="00BA65CD"/>
    <w:rsid w:val="00BB4FBB"/>
    <w:rsid w:val="00BC67BF"/>
    <w:rsid w:val="00BC6B65"/>
    <w:rsid w:val="00BD5144"/>
    <w:rsid w:val="00BD52DC"/>
    <w:rsid w:val="00BE1F6A"/>
    <w:rsid w:val="00C0148D"/>
    <w:rsid w:val="00C13AC1"/>
    <w:rsid w:val="00C16169"/>
    <w:rsid w:val="00C377D7"/>
    <w:rsid w:val="00C43C3F"/>
    <w:rsid w:val="00C44358"/>
    <w:rsid w:val="00C53677"/>
    <w:rsid w:val="00C62DFE"/>
    <w:rsid w:val="00C63C95"/>
    <w:rsid w:val="00C73BC9"/>
    <w:rsid w:val="00C7431E"/>
    <w:rsid w:val="00C74A5C"/>
    <w:rsid w:val="00CA69F4"/>
    <w:rsid w:val="00CB0CB7"/>
    <w:rsid w:val="00CB2AAF"/>
    <w:rsid w:val="00CC2380"/>
    <w:rsid w:val="00CC31AD"/>
    <w:rsid w:val="00CD59A1"/>
    <w:rsid w:val="00CD6AE1"/>
    <w:rsid w:val="00CE0EBD"/>
    <w:rsid w:val="00CF1EAC"/>
    <w:rsid w:val="00D0271D"/>
    <w:rsid w:val="00D0531C"/>
    <w:rsid w:val="00D0623B"/>
    <w:rsid w:val="00D06A6E"/>
    <w:rsid w:val="00D13420"/>
    <w:rsid w:val="00D17446"/>
    <w:rsid w:val="00D47C28"/>
    <w:rsid w:val="00D54B5D"/>
    <w:rsid w:val="00D60BE0"/>
    <w:rsid w:val="00D82417"/>
    <w:rsid w:val="00D86E04"/>
    <w:rsid w:val="00D939DD"/>
    <w:rsid w:val="00DB694F"/>
    <w:rsid w:val="00DC056B"/>
    <w:rsid w:val="00DE092F"/>
    <w:rsid w:val="00DE2D61"/>
    <w:rsid w:val="00DF0788"/>
    <w:rsid w:val="00DF5A0D"/>
    <w:rsid w:val="00E03C31"/>
    <w:rsid w:val="00E042A9"/>
    <w:rsid w:val="00E11AE0"/>
    <w:rsid w:val="00E15DE1"/>
    <w:rsid w:val="00E166F4"/>
    <w:rsid w:val="00E2126D"/>
    <w:rsid w:val="00E21BCF"/>
    <w:rsid w:val="00E56211"/>
    <w:rsid w:val="00E65BA3"/>
    <w:rsid w:val="00E65D6E"/>
    <w:rsid w:val="00E873D4"/>
    <w:rsid w:val="00EB24CF"/>
    <w:rsid w:val="00EB7918"/>
    <w:rsid w:val="00EC1A8C"/>
    <w:rsid w:val="00EC2856"/>
    <w:rsid w:val="00EC4D6A"/>
    <w:rsid w:val="00EC65E6"/>
    <w:rsid w:val="00ED45E2"/>
    <w:rsid w:val="00EE7E39"/>
    <w:rsid w:val="00EF4470"/>
    <w:rsid w:val="00F012E2"/>
    <w:rsid w:val="00F04985"/>
    <w:rsid w:val="00F12E4E"/>
    <w:rsid w:val="00F1420D"/>
    <w:rsid w:val="00F16D9A"/>
    <w:rsid w:val="00F30B80"/>
    <w:rsid w:val="00F41DD3"/>
    <w:rsid w:val="00F51019"/>
    <w:rsid w:val="00F656FD"/>
    <w:rsid w:val="00F7243D"/>
    <w:rsid w:val="00F94EFF"/>
    <w:rsid w:val="00FA04A2"/>
    <w:rsid w:val="00FB5AA5"/>
    <w:rsid w:val="00FC3635"/>
    <w:rsid w:val="00FC375E"/>
    <w:rsid w:val="00FC5BC2"/>
    <w:rsid w:val="00FD28CD"/>
    <w:rsid w:val="00FD4323"/>
    <w:rsid w:val="00FE1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409A14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275E9"/>
    <w:pPr>
      <w:spacing w:after="120" w:line="240" w:lineRule="auto"/>
      <w:jc w:val="both"/>
    </w:pPr>
  </w:style>
  <w:style w:type="paragraph" w:styleId="Nadpis1">
    <w:name w:val="heading 1"/>
    <w:basedOn w:val="Normln"/>
    <w:next w:val="Normln"/>
    <w:link w:val="Nadpis1Char"/>
    <w:uiPriority w:val="9"/>
    <w:rsid w:val="00494C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rsid w:val="00494C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94C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7249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8F7249"/>
  </w:style>
  <w:style w:type="paragraph" w:styleId="Zpat">
    <w:name w:val="footer"/>
    <w:basedOn w:val="Normln"/>
    <w:link w:val="ZpatChar"/>
    <w:uiPriority w:val="99"/>
    <w:unhideWhenUsed/>
    <w:rsid w:val="008F7249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8F7249"/>
  </w:style>
  <w:style w:type="character" w:styleId="Hypertextovodkaz">
    <w:name w:val="Hyperlink"/>
    <w:basedOn w:val="Standardnpsmoodstavce"/>
    <w:uiPriority w:val="99"/>
    <w:unhideWhenUsed/>
    <w:rsid w:val="00585826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85826"/>
    <w:rPr>
      <w:color w:val="605E5C"/>
      <w:shd w:val="clear" w:color="auto" w:fill="E1DFDD"/>
    </w:rPr>
  </w:style>
  <w:style w:type="paragraph" w:styleId="Nzev">
    <w:name w:val="Title"/>
    <w:basedOn w:val="Normln"/>
    <w:next w:val="Bezmezer"/>
    <w:link w:val="NzevChar"/>
    <w:uiPriority w:val="10"/>
    <w:rsid w:val="00494CC2"/>
    <w:pPr>
      <w:keepNext/>
      <w:keepLines/>
      <w:spacing w:before="120" w:after="360"/>
      <w:jc w:val="center"/>
    </w:pPr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94CC2"/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character" w:customStyle="1" w:styleId="AnShrnut-nadpisChar">
    <w:name w:val="!An Shrnutí - nadpis Char"/>
    <w:basedOn w:val="Standardnpsmoodstavce"/>
    <w:link w:val="AnShrnut-nadpis"/>
    <w:locked/>
    <w:rsid w:val="00494CC2"/>
    <w:rPr>
      <w:rFonts w:ascii="Calibri Light" w:eastAsia="Times New Roman" w:hAnsi="Calibri Light" w:cs="Arial"/>
      <w:b/>
      <w:bCs/>
      <w:caps/>
      <w:spacing w:val="8"/>
      <w:kern w:val="32"/>
      <w:sz w:val="24"/>
      <w:szCs w:val="28"/>
      <w:shd w:val="clear" w:color="auto" w:fill="FFFFFF"/>
      <w:lang w:eastAsia="cs-CZ"/>
    </w:rPr>
  </w:style>
  <w:style w:type="paragraph" w:customStyle="1" w:styleId="AnShrnut-nadpis">
    <w:name w:val="!An Shrnutí - nadpis"/>
    <w:basedOn w:val="Nadpis1"/>
    <w:link w:val="AnShrnut-nadpisChar"/>
    <w:qFormat/>
    <w:rsid w:val="00494CC2"/>
    <w:pPr>
      <w:shd w:val="clear" w:color="auto" w:fill="FFFFFF"/>
      <w:tabs>
        <w:tab w:val="left" w:pos="709"/>
      </w:tabs>
      <w:spacing w:before="480" w:after="120"/>
    </w:pPr>
    <w:rPr>
      <w:rFonts w:ascii="Calibri Light" w:eastAsia="Times New Roman" w:hAnsi="Calibri Light" w:cs="Arial"/>
      <w:b/>
      <w:bCs/>
      <w:caps/>
      <w:color w:val="auto"/>
      <w:spacing w:val="8"/>
      <w:kern w:val="32"/>
      <w:sz w:val="24"/>
      <w:szCs w:val="28"/>
      <w:lang w:eastAsia="cs-CZ"/>
    </w:rPr>
  </w:style>
  <w:style w:type="character" w:customStyle="1" w:styleId="An1Char">
    <w:name w:val="!An 1. Char"/>
    <w:basedOn w:val="Standardnpsmoodstavce"/>
    <w:link w:val="An1"/>
    <w:locked/>
    <w:rsid w:val="00494CC2"/>
    <w:rPr>
      <w:rFonts w:ascii="Calibri Light" w:eastAsia="Times New Roman" w:hAnsi="Calibri Light" w:cs="Arial"/>
      <w:b/>
      <w:bCs/>
      <w:caps/>
      <w:spacing w:val="8"/>
      <w:kern w:val="32"/>
      <w:sz w:val="24"/>
      <w:szCs w:val="28"/>
      <w:shd w:val="clear" w:color="auto" w:fill="FFFFFF"/>
      <w:lang w:eastAsia="cs-CZ"/>
    </w:rPr>
  </w:style>
  <w:style w:type="paragraph" w:customStyle="1" w:styleId="An11">
    <w:name w:val="!An 1.1."/>
    <w:basedOn w:val="Nadpis2"/>
    <w:next w:val="AnNormal"/>
    <w:link w:val="An11Char"/>
    <w:qFormat/>
    <w:rsid w:val="00494CC2"/>
    <w:pPr>
      <w:keepNext w:val="0"/>
      <w:keepLines w:val="0"/>
      <w:numPr>
        <w:ilvl w:val="1"/>
        <w:numId w:val="1"/>
      </w:numPr>
      <w:shd w:val="clear" w:color="auto" w:fill="FFFFFF"/>
      <w:tabs>
        <w:tab w:val="left" w:pos="709"/>
        <w:tab w:val="left" w:pos="7655"/>
      </w:tabs>
      <w:spacing w:before="240" w:after="120"/>
    </w:pPr>
    <w:rPr>
      <w:rFonts w:ascii="Calibri" w:eastAsia="Times New Roman" w:hAnsi="Calibri" w:cs="Arial"/>
      <w:b/>
      <w:bCs/>
      <w:iCs/>
      <w:smallCaps/>
      <w:color w:val="auto"/>
      <w:spacing w:val="8"/>
      <w:sz w:val="24"/>
      <w:szCs w:val="28"/>
      <w:lang w:eastAsia="cs-CZ"/>
    </w:rPr>
  </w:style>
  <w:style w:type="paragraph" w:customStyle="1" w:styleId="An1">
    <w:name w:val="!An 1."/>
    <w:basedOn w:val="Nadpis1"/>
    <w:next w:val="An11"/>
    <w:link w:val="An1Char"/>
    <w:qFormat/>
    <w:rsid w:val="00494CC2"/>
    <w:pPr>
      <w:numPr>
        <w:numId w:val="1"/>
      </w:numPr>
      <w:shd w:val="clear" w:color="auto" w:fill="FFFFFF"/>
      <w:tabs>
        <w:tab w:val="left" w:pos="709"/>
      </w:tabs>
      <w:spacing w:before="480" w:after="120"/>
    </w:pPr>
    <w:rPr>
      <w:rFonts w:ascii="Calibri Light" w:eastAsia="Times New Roman" w:hAnsi="Calibri Light" w:cs="Arial"/>
      <w:b/>
      <w:bCs/>
      <w:caps/>
      <w:color w:val="auto"/>
      <w:spacing w:val="8"/>
      <w:kern w:val="32"/>
      <w:sz w:val="24"/>
      <w:szCs w:val="28"/>
      <w:lang w:eastAsia="cs-CZ"/>
    </w:rPr>
  </w:style>
  <w:style w:type="character" w:customStyle="1" w:styleId="An11Char">
    <w:name w:val="!An 1.1. Char"/>
    <w:basedOn w:val="Standardnpsmoodstavce"/>
    <w:link w:val="An11"/>
    <w:locked/>
    <w:rsid w:val="00494CC2"/>
    <w:rPr>
      <w:rFonts w:ascii="Calibri" w:eastAsia="Times New Roman" w:hAnsi="Calibri" w:cs="Arial"/>
      <w:b/>
      <w:bCs/>
      <w:iCs/>
      <w:smallCaps/>
      <w:spacing w:val="8"/>
      <w:sz w:val="24"/>
      <w:szCs w:val="28"/>
      <w:shd w:val="clear" w:color="auto" w:fill="FFFFFF"/>
      <w:lang w:eastAsia="cs-CZ"/>
    </w:rPr>
  </w:style>
  <w:style w:type="paragraph" w:customStyle="1" w:styleId="AnNormal">
    <w:name w:val="!An Normal"/>
    <w:basedOn w:val="Normln"/>
    <w:link w:val="AnNormalChar"/>
    <w:qFormat/>
    <w:rsid w:val="00494CC2"/>
    <w:pPr>
      <w:shd w:val="clear" w:color="auto" w:fill="FFFFFF"/>
      <w:spacing w:before="120"/>
      <w:ind w:left="709"/>
    </w:pPr>
    <w:rPr>
      <w:rFonts w:ascii="Calibri" w:eastAsia="Calibri" w:hAnsi="Calibri" w:cs="Times New Roman"/>
      <w:sz w:val="24"/>
      <w:lang w:eastAsia="cs-CZ"/>
    </w:rPr>
  </w:style>
  <w:style w:type="character" w:customStyle="1" w:styleId="An111Char">
    <w:name w:val="!An 1.1.1. Char"/>
    <w:basedOn w:val="Standardnpsmoodstavce"/>
    <w:link w:val="An111"/>
    <w:locked/>
    <w:rsid w:val="00381C0D"/>
    <w:rPr>
      <w:rFonts w:ascii="Calibri" w:eastAsia="Times New Roman" w:hAnsi="Calibri" w:cs="Calibri Light"/>
      <w:b/>
      <w:bCs/>
      <w:sz w:val="24"/>
      <w:szCs w:val="26"/>
      <w:shd w:val="clear" w:color="auto" w:fill="FFFFFF"/>
      <w:lang w:eastAsia="cs-CZ"/>
    </w:rPr>
  </w:style>
  <w:style w:type="paragraph" w:customStyle="1" w:styleId="An111">
    <w:name w:val="!An 1.1.1."/>
    <w:basedOn w:val="Nadpis3"/>
    <w:next w:val="AnNormal"/>
    <w:link w:val="An111Char"/>
    <w:qFormat/>
    <w:rsid w:val="00381C0D"/>
    <w:pPr>
      <w:numPr>
        <w:ilvl w:val="2"/>
        <w:numId w:val="1"/>
      </w:numPr>
      <w:shd w:val="clear" w:color="auto" w:fill="FFFFFF"/>
      <w:spacing w:before="240" w:after="120"/>
    </w:pPr>
    <w:rPr>
      <w:rFonts w:ascii="Calibri" w:eastAsia="Times New Roman" w:hAnsi="Calibri" w:cs="Calibri Light"/>
      <w:b/>
      <w:bCs/>
      <w:color w:val="auto"/>
      <w:szCs w:val="26"/>
      <w:lang w:eastAsia="cs-CZ"/>
    </w:rPr>
  </w:style>
  <w:style w:type="character" w:customStyle="1" w:styleId="AnShrnut-normalChar">
    <w:name w:val="!An Shrnutí - normal Char"/>
    <w:basedOn w:val="Standardnpsmoodstavce"/>
    <w:link w:val="AnShrnut-normal"/>
    <w:locked/>
    <w:rsid w:val="00494CC2"/>
    <w:rPr>
      <w:rFonts w:ascii="Calibri" w:eastAsia="Calibri" w:hAnsi="Calibri" w:cs="Times New Roman"/>
      <w:sz w:val="24"/>
      <w:shd w:val="clear" w:color="auto" w:fill="FFFFFF"/>
      <w:lang w:eastAsia="cs-CZ"/>
    </w:rPr>
  </w:style>
  <w:style w:type="paragraph" w:customStyle="1" w:styleId="AnShrnut-normal">
    <w:name w:val="!An Shrnutí - normal"/>
    <w:basedOn w:val="Normln"/>
    <w:link w:val="AnShrnut-normalChar"/>
    <w:qFormat/>
    <w:rsid w:val="00494CC2"/>
    <w:pPr>
      <w:shd w:val="clear" w:color="auto" w:fill="FFFFFF"/>
      <w:spacing w:before="120"/>
    </w:pPr>
    <w:rPr>
      <w:rFonts w:ascii="Calibri" w:eastAsia="Calibri" w:hAnsi="Calibri" w:cs="Times New Roman"/>
      <w:sz w:val="24"/>
      <w:lang w:eastAsia="cs-CZ"/>
    </w:rPr>
  </w:style>
  <w:style w:type="character" w:customStyle="1" w:styleId="AnShnut-mChar">
    <w:name w:val="!An Shnutí - řím. č. Char"/>
    <w:basedOn w:val="Standardnpsmoodstavce"/>
    <w:link w:val="AnShnut-m"/>
    <w:locked/>
    <w:rsid w:val="00494CC2"/>
    <w:rPr>
      <w:rFonts w:ascii="Calibri" w:eastAsia="Times New Roman" w:hAnsi="Calibri" w:cs="Times New Roman"/>
      <w:sz w:val="24"/>
      <w:szCs w:val="24"/>
      <w:shd w:val="clear" w:color="auto" w:fill="FFFFFF"/>
      <w:lang w:eastAsia="cs-CZ"/>
    </w:rPr>
  </w:style>
  <w:style w:type="paragraph" w:customStyle="1" w:styleId="AnShnut-m">
    <w:name w:val="!An Shnutí - řím. č."/>
    <w:basedOn w:val="Normln"/>
    <w:link w:val="AnShnut-mChar"/>
    <w:qFormat/>
    <w:rsid w:val="00494CC2"/>
    <w:pPr>
      <w:numPr>
        <w:numId w:val="2"/>
      </w:numPr>
      <w:shd w:val="clear" w:color="auto" w:fill="FFFFFF"/>
      <w:spacing w:before="120"/>
    </w:pPr>
    <w:rPr>
      <w:rFonts w:ascii="Calibri" w:eastAsia="Times New Roman" w:hAnsi="Calibri" w:cs="Times New Roman"/>
      <w:sz w:val="24"/>
      <w:szCs w:val="24"/>
      <w:lang w:eastAsia="cs-CZ"/>
    </w:rPr>
  </w:style>
  <w:style w:type="character" w:customStyle="1" w:styleId="AnNormalChar">
    <w:name w:val="!An Normal Char"/>
    <w:basedOn w:val="Standardnpsmoodstavce"/>
    <w:link w:val="AnNormal"/>
    <w:locked/>
    <w:rsid w:val="00494CC2"/>
    <w:rPr>
      <w:rFonts w:ascii="Calibri" w:eastAsia="Calibri" w:hAnsi="Calibri" w:cs="Times New Roman"/>
      <w:sz w:val="24"/>
      <w:shd w:val="clear" w:color="auto" w:fill="FFFFFF"/>
      <w:lang w:eastAsia="cs-CZ"/>
    </w:rPr>
  </w:style>
  <w:style w:type="character" w:customStyle="1" w:styleId="AnZvr-imChar">
    <w:name w:val="!An Závěr - řim. č. Char"/>
    <w:basedOn w:val="AnShnut-mChar"/>
    <w:link w:val="AnZvr-im"/>
    <w:locked/>
    <w:rsid w:val="00494CC2"/>
    <w:rPr>
      <w:rFonts w:ascii="Calibri" w:eastAsia="Times New Roman" w:hAnsi="Calibri" w:cs="Times New Roman"/>
      <w:b/>
      <w:sz w:val="24"/>
      <w:szCs w:val="24"/>
      <w:shd w:val="clear" w:color="auto" w:fill="FFFFFF"/>
      <w:lang w:eastAsia="cs-CZ"/>
    </w:rPr>
  </w:style>
  <w:style w:type="paragraph" w:customStyle="1" w:styleId="AnZvr-im">
    <w:name w:val="!An Závěr - řim. č."/>
    <w:basedOn w:val="AnShnut-m"/>
    <w:link w:val="AnZvr-imChar"/>
    <w:qFormat/>
    <w:rsid w:val="00494CC2"/>
    <w:pPr>
      <w:numPr>
        <w:numId w:val="10"/>
      </w:numPr>
    </w:pPr>
    <w:rPr>
      <w:b/>
    </w:rPr>
  </w:style>
  <w:style w:type="character" w:customStyle="1" w:styleId="AnNormal-sliChar">
    <w:name w:val="!An Normal - čísl. i Char"/>
    <w:basedOn w:val="Standardnpsmoodstavce"/>
    <w:link w:val="AnNormal-sli"/>
    <w:locked/>
    <w:rsid w:val="00494CC2"/>
    <w:rPr>
      <w:rFonts w:ascii="Calibri" w:eastAsia="Times New Roman" w:hAnsi="Calibri" w:cs="Times New Roman"/>
      <w:sz w:val="24"/>
      <w:szCs w:val="24"/>
      <w:shd w:val="clear" w:color="auto" w:fill="FFFFFF"/>
      <w:lang w:eastAsia="cs-CZ"/>
    </w:rPr>
  </w:style>
  <w:style w:type="paragraph" w:customStyle="1" w:styleId="AnNormal-sli">
    <w:name w:val="!An Normal - čísl. i"/>
    <w:basedOn w:val="Normln"/>
    <w:link w:val="AnNormal-sliChar"/>
    <w:qFormat/>
    <w:rsid w:val="00494CC2"/>
    <w:pPr>
      <w:keepNext/>
      <w:keepLines/>
      <w:numPr>
        <w:numId w:val="4"/>
      </w:numPr>
      <w:shd w:val="clear" w:color="auto" w:fill="FFFFFF"/>
      <w:spacing w:before="120"/>
    </w:pPr>
    <w:rPr>
      <w:rFonts w:ascii="Calibri" w:eastAsia="Times New Roman" w:hAnsi="Calibri" w:cs="Times New Roman"/>
      <w:sz w:val="24"/>
      <w:szCs w:val="24"/>
      <w:lang w:eastAsia="cs-CZ"/>
    </w:rPr>
  </w:style>
  <w:style w:type="character" w:styleId="Zstupntext">
    <w:name w:val="Placeholder Text"/>
    <w:basedOn w:val="Standardnpsmoodstavce"/>
    <w:uiPriority w:val="99"/>
    <w:semiHidden/>
    <w:rsid w:val="00494CC2"/>
    <w:rPr>
      <w:color w:val="808080"/>
    </w:rPr>
  </w:style>
  <w:style w:type="table" w:styleId="Mkatabulky">
    <w:name w:val="Table Grid"/>
    <w:basedOn w:val="Normlntabulka"/>
    <w:uiPriority w:val="39"/>
    <w:rsid w:val="00494CC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uiPriority w:val="99"/>
    <w:rsid w:val="00494CC2"/>
    <w:pPr>
      <w:numPr>
        <w:numId w:val="5"/>
      </w:numPr>
    </w:pPr>
  </w:style>
  <w:style w:type="paragraph" w:styleId="Bezmezer">
    <w:name w:val="No Spacing"/>
    <w:aliases w:val="N - bez"/>
    <w:uiPriority w:val="1"/>
    <w:qFormat/>
    <w:rsid w:val="00494CC2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uiPriority w:val="9"/>
    <w:rsid w:val="00494C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94CC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94CC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ormal-bold">
    <w:name w:val="Normal - bold"/>
    <w:basedOn w:val="Standardnpsmoodstavce"/>
    <w:uiPriority w:val="1"/>
    <w:rsid w:val="00B24757"/>
    <w:rPr>
      <w:b/>
    </w:rPr>
  </w:style>
  <w:style w:type="paragraph" w:customStyle="1" w:styleId="Plnamochlavicka">
    <w:name w:val="Plna moc hlavicka"/>
    <w:basedOn w:val="Normln"/>
    <w:link w:val="PlnamochlavickaChar"/>
    <w:qFormat/>
    <w:rsid w:val="005E0C53"/>
    <w:pPr>
      <w:spacing w:before="240" w:after="0"/>
      <w:jc w:val="center"/>
    </w:pPr>
    <w:rPr>
      <w:b/>
      <w:sz w:val="24"/>
      <w:szCs w:val="24"/>
    </w:rPr>
  </w:style>
  <w:style w:type="character" w:customStyle="1" w:styleId="PlnamochlavickaChar">
    <w:name w:val="Plna moc hlavicka Char"/>
    <w:basedOn w:val="Standardnpsmoodstavce"/>
    <w:link w:val="Plnamochlavicka"/>
    <w:rsid w:val="005E0C53"/>
    <w:rPr>
      <w:b/>
      <w:sz w:val="24"/>
      <w:szCs w:val="24"/>
    </w:rPr>
  </w:style>
  <w:style w:type="paragraph" w:customStyle="1" w:styleId="plnamochlavicka0">
    <w:name w:val="plna moc hlavicka"/>
    <w:basedOn w:val="Normln"/>
    <w:link w:val="plnamochlavickaChar0"/>
    <w:qFormat/>
    <w:rsid w:val="005E0C53"/>
    <w:pPr>
      <w:spacing w:after="0"/>
      <w:ind w:left="3540" w:hanging="3540"/>
      <w:jc w:val="center"/>
    </w:pPr>
    <w:rPr>
      <w:rFonts w:ascii="Calibri" w:eastAsia="Calibri" w:hAnsi="Calibri" w:cs="Calibri"/>
      <w:b/>
      <w:sz w:val="24"/>
      <w:szCs w:val="24"/>
    </w:rPr>
  </w:style>
  <w:style w:type="character" w:customStyle="1" w:styleId="plnamochlavickaChar0">
    <w:name w:val="plna moc hlavicka Char"/>
    <w:basedOn w:val="Standardnpsmoodstavce"/>
    <w:link w:val="plnamochlavicka0"/>
    <w:rsid w:val="005E0C53"/>
    <w:rPr>
      <w:rFonts w:ascii="Calibri" w:eastAsia="Calibri" w:hAnsi="Calibri" w:cs="Calibri"/>
      <w:b/>
      <w:sz w:val="24"/>
      <w:szCs w:val="24"/>
    </w:rPr>
  </w:style>
  <w:style w:type="paragraph" w:customStyle="1" w:styleId="CC38FCECD4ED44C0AB3443E7DDD99AC0">
    <w:name w:val="CC38FCECD4ED44C0AB3443E7DDD99AC0"/>
    <w:rsid w:val="00625F0D"/>
    <w:rPr>
      <w:rFonts w:eastAsiaTheme="minorEastAsia"/>
      <w:lang w:eastAsia="cs-CZ"/>
    </w:rPr>
  </w:style>
  <w:style w:type="paragraph" w:styleId="Odstavecseseznamem">
    <w:name w:val="List Paragraph"/>
    <w:basedOn w:val="Normln"/>
    <w:uiPriority w:val="34"/>
    <w:rsid w:val="003956ED"/>
    <w:pPr>
      <w:ind w:left="720"/>
      <w:contextualSpacing/>
    </w:pPr>
  </w:style>
  <w:style w:type="paragraph" w:styleId="Revize">
    <w:name w:val="Revision"/>
    <w:hidden/>
    <w:uiPriority w:val="99"/>
    <w:semiHidden/>
    <w:rsid w:val="0042040D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BB4FB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275E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B4F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B4F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B4F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B2B5BE5BAB84C9CB0E407B071A726B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FFE8BE-D5CB-40E4-B4F1-B2180CED1723}"/>
      </w:docPartPr>
      <w:docPartBody>
        <w:p w:rsidR="00F75672" w:rsidRDefault="006B7EF2">
          <w:pPr>
            <w:pStyle w:val="6B2B5BE5BAB84C9CB0E407B071A726BE"/>
          </w:pPr>
          <w:r w:rsidRPr="0049234B">
            <w:rPr>
              <w:rStyle w:val="Zstupntext"/>
              <w:sz w:val="24"/>
              <w:szCs w:val="24"/>
              <w:u w:val="single"/>
            </w:rPr>
            <w:t>Zadejte místo</w:t>
          </w:r>
        </w:p>
      </w:docPartBody>
    </w:docPart>
    <w:docPart>
      <w:docPartPr>
        <w:name w:val="613856413405D34186CED22C83054A3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9D994D-E66F-B14F-9796-71FE853AFA7E}"/>
      </w:docPartPr>
      <w:docPartBody>
        <w:p w:rsidR="00C81265" w:rsidRDefault="002D2EE7" w:rsidP="002D2EE7">
          <w:pPr>
            <w:pStyle w:val="613856413405D34186CED22C83054A3B"/>
          </w:pPr>
          <w:r w:rsidRPr="0049234B">
            <w:rPr>
              <w:rStyle w:val="Zstupntext"/>
              <w:u w:val="single"/>
            </w:rPr>
            <w:t>Zadejte mís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7EF2"/>
    <w:rsid w:val="002D2EE7"/>
    <w:rsid w:val="003A4239"/>
    <w:rsid w:val="00404029"/>
    <w:rsid w:val="00437756"/>
    <w:rsid w:val="004D6105"/>
    <w:rsid w:val="0051019E"/>
    <w:rsid w:val="00521F94"/>
    <w:rsid w:val="005C355D"/>
    <w:rsid w:val="0063054B"/>
    <w:rsid w:val="006551B8"/>
    <w:rsid w:val="006B7EF2"/>
    <w:rsid w:val="007E01A3"/>
    <w:rsid w:val="008976E1"/>
    <w:rsid w:val="00B249B5"/>
    <w:rsid w:val="00B712EB"/>
    <w:rsid w:val="00C81265"/>
    <w:rsid w:val="00F75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D2EE7"/>
    <w:rPr>
      <w:color w:val="808080"/>
    </w:rPr>
  </w:style>
  <w:style w:type="paragraph" w:customStyle="1" w:styleId="6B2B5BE5BAB84C9CB0E407B071A726BE">
    <w:name w:val="6B2B5BE5BAB84C9CB0E407B071A726BE"/>
  </w:style>
  <w:style w:type="paragraph" w:customStyle="1" w:styleId="613856413405D34186CED22C83054A3B">
    <w:name w:val="613856413405D34186CED22C83054A3B"/>
    <w:rsid w:val="002D2EE7"/>
    <w:pPr>
      <w:spacing w:after="0" w:line="240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9A18FD-A814-4434-AE0F-D833FBD0E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473</Characters>
  <Application>Microsoft Office Word</Application>
  <DocSecurity>0</DocSecurity>
  <Lines>74</Lines>
  <Paragraphs>25</Paragraphs>
  <ScaleCrop>false</ScaleCrop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31T14:32:00Z</dcterms:created>
  <dcterms:modified xsi:type="dcterms:W3CDTF">2023-10-31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f1ab27718ec740d0eb85ce9d59689379797496c3a1fbe4ae23f874a9ee9e10</vt:lpwstr>
  </property>
</Properties>
</file>